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5C0443D" w14:textId="5270B764" w:rsidR="00F66F7E" w:rsidRPr="00FA3744" w:rsidRDefault="003142D9" w:rsidP="00D07607">
      <w:pPr>
        <w:jc w:val="center"/>
      </w:pPr>
      <w:r w:rsidRPr="00581095">
        <w:rPr>
          <w:noProof/>
          <w:color w:val="C00000"/>
        </w:rPr>
        <mc:AlternateContent>
          <mc:Choice Requires="wps">
            <w:drawing>
              <wp:anchor distT="0" distB="0" distL="114935" distR="114935" simplePos="0" relativeHeight="251658752" behindDoc="0" locked="0" layoutInCell="1" allowOverlap="1" wp14:anchorId="1523C1B4" wp14:editId="17CAE25F">
                <wp:simplePos x="0" y="0"/>
                <wp:positionH relativeFrom="margin">
                  <wp:align>center</wp:align>
                </wp:positionH>
                <wp:positionV relativeFrom="page">
                  <wp:posOffset>914400</wp:posOffset>
                </wp:positionV>
                <wp:extent cx="6281420" cy="1640205"/>
                <wp:effectExtent l="0" t="0" r="0" b="0"/>
                <wp:wrapTopAndBottom/>
                <wp:docPr id="1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1420" cy="16402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A46ED6" w14:textId="77777777" w:rsidR="00F66F7E" w:rsidRPr="004E0E37" w:rsidRDefault="00F66F7E">
                            <w:pPr>
                              <w:pStyle w:val="Heading"/>
                              <w:rPr>
                                <w:lang w:val="en-GB"/>
                              </w:rPr>
                            </w:pPr>
                          </w:p>
                          <w:p w14:paraId="2D3CDA04" w14:textId="771F2D6F" w:rsidR="00F66F7E" w:rsidRPr="00833AF4" w:rsidRDefault="00581095">
                            <w:pPr>
                              <w:pStyle w:val="Heading"/>
                              <w:rPr>
                                <w:b/>
                                <w:bCs/>
                                <w:sz w:val="28"/>
                                <w:szCs w:val="28"/>
                              </w:rPr>
                            </w:pPr>
                            <w:r w:rsidRPr="00581095">
                              <w:rPr>
                                <w:b/>
                                <w:bCs/>
                                <w:sz w:val="28"/>
                                <w:szCs w:val="28"/>
                                <w:lang w:val="en-GB"/>
                              </w:rPr>
                              <w:t>Customer Churn Prediction In Banking Using Machine Learning</w:t>
                            </w:r>
                          </w:p>
                          <w:p w14:paraId="12848FDE" w14:textId="77777777" w:rsidR="00F66F7E" w:rsidRPr="004E0E37" w:rsidRDefault="00F66F7E"/>
                          <w:p w14:paraId="028FE4E9" w14:textId="77777777" w:rsidR="00F66F7E" w:rsidRPr="004E0E37" w:rsidRDefault="00F66F7E"/>
                          <w:p w14:paraId="1F246AB8" w14:textId="5FFECDC5" w:rsidR="00E86551" w:rsidRDefault="00581095" w:rsidP="00E86551">
                            <w:pPr>
                              <w:pStyle w:val="Authors"/>
                              <w:tabs>
                                <w:tab w:val="center" w:pos="3261"/>
                                <w:tab w:val="center" w:pos="6521"/>
                              </w:tabs>
                              <w:spacing w:after="0"/>
                              <w:jc w:val="left"/>
                              <w:rPr>
                                <w:rStyle w:val="MemberType"/>
                                <w:sz w:val="24"/>
                                <w:szCs w:val="24"/>
                              </w:rPr>
                            </w:pPr>
                            <w:r>
                              <w:rPr>
                                <w:bCs/>
                                <w:sz w:val="24"/>
                                <w:szCs w:val="24"/>
                              </w:rPr>
                              <w:t xml:space="preserve">     Asmita Bhardwaj</w:t>
                            </w:r>
                            <w:r w:rsidR="00E86551">
                              <w:rPr>
                                <w:bCs/>
                                <w:sz w:val="24"/>
                                <w:szCs w:val="24"/>
                              </w:rPr>
                              <w:tab/>
                            </w:r>
                            <w:r>
                              <w:rPr>
                                <w:bCs/>
                                <w:sz w:val="24"/>
                                <w:szCs w:val="24"/>
                              </w:rPr>
                              <w:t xml:space="preserve">                                      </w:t>
                            </w:r>
                            <w:r w:rsidRPr="00581095">
                              <w:rPr>
                                <w:bCs/>
                                <w:sz w:val="24"/>
                                <w:szCs w:val="24"/>
                              </w:rPr>
                              <w:t>Joji John</w:t>
                            </w:r>
                            <w:r>
                              <w:rPr>
                                <w:bCs/>
                                <w:sz w:val="24"/>
                                <w:szCs w:val="24"/>
                              </w:rPr>
                              <w:tab/>
                              <w:t xml:space="preserve">                                           Amalraj Irudayasamy</w:t>
                            </w:r>
                          </w:p>
                          <w:p w14:paraId="4792418C" w14:textId="0DDFB7E3" w:rsidR="00104664" w:rsidRPr="00E86551" w:rsidRDefault="00581095" w:rsidP="00581095">
                            <w:pPr>
                              <w:pStyle w:val="Authors"/>
                              <w:tabs>
                                <w:tab w:val="center" w:pos="3261"/>
                                <w:tab w:val="center" w:pos="6521"/>
                              </w:tabs>
                              <w:spacing w:after="0"/>
                              <w:jc w:val="left"/>
                              <w:rPr>
                                <w:sz w:val="28"/>
                                <w:szCs w:val="28"/>
                              </w:rPr>
                            </w:pPr>
                            <w:r>
                              <w:t xml:space="preserve">             </w:t>
                            </w:r>
                            <w:r w:rsidRPr="00581095">
                              <w:t>IIIT Delhi</w:t>
                            </w:r>
                            <w:r w:rsidR="00E86551">
                              <w:rPr>
                                <w:rStyle w:val="MemberType"/>
                                <w:sz w:val="24"/>
                                <w:szCs w:val="24"/>
                              </w:rPr>
                              <w:tab/>
                            </w:r>
                            <w:r>
                              <w:rPr>
                                <w:rStyle w:val="MemberType"/>
                                <w:sz w:val="24"/>
                                <w:szCs w:val="24"/>
                              </w:rPr>
                              <w:t xml:space="preserve">                                             </w:t>
                            </w:r>
                            <w:r w:rsidRPr="00581095">
                              <w:t xml:space="preserve">IIIT Delhi </w:t>
                            </w:r>
                            <w:r>
                              <w:t xml:space="preserve">                                                       </w:t>
                            </w:r>
                            <w:r w:rsidRPr="00581095">
                              <w:t xml:space="preserve">IIIT Delhi </w:t>
                            </w:r>
                          </w:p>
                          <w:p w14:paraId="65767413" w14:textId="7D1F1F08" w:rsidR="00F66F7E" w:rsidRPr="004E0E37" w:rsidRDefault="00581095" w:rsidP="00581095">
                            <w:r>
                              <w:t xml:space="preserve">   </w:t>
                            </w:r>
                            <w:r w:rsidRPr="00581095">
                              <w:t xml:space="preserve">asmita.opd21005@iiitd.ac.in </w:t>
                            </w:r>
                            <w:r>
                              <w:t xml:space="preserve">                          </w:t>
                            </w:r>
                            <w:r>
                              <w:t xml:space="preserve"> joji.opd21009@iiitd.ac.in</w:t>
                            </w:r>
                            <w:r w:rsidRPr="00581095">
                              <w:t xml:space="preserve"> </w:t>
                            </w:r>
                            <w:r>
                              <w:t xml:space="preserve">                            </w:t>
                            </w:r>
                            <w:r w:rsidRPr="00581095">
                              <w:t>amalraj.opd21025@iiitd.ac.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23C1B4" id="_x0000_t202" coordsize="21600,21600" o:spt="202" path="m,l,21600r21600,l21600,xe">
                <v:stroke joinstyle="miter"/>
                <v:path gradientshapeok="t" o:connecttype="rect"/>
              </v:shapetype>
              <v:shape id="Text Box 11" o:spid="_x0000_s1026" type="#_x0000_t202" style="position:absolute;left:0;text-align:left;margin-left:0;margin-top:1in;width:494.6pt;height:129.15pt;z-index:251658752;visibility:visible;mso-wrap-style:square;mso-width-percent:0;mso-height-percent:0;mso-wrap-distance-left:9.05pt;mso-wrap-distance-top:0;mso-wrap-distance-right:9.05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" stroked="f">
                <v:fill opacity="0"/>
                <v:path arrowok="t"/>
                <v:textbox inset="0,0,0,0">
                  <w:txbxContent>
                    <w:p w14:paraId="46A46ED6" w14:textId="77777777" w:rsidR="00F66F7E" w:rsidRPr="004E0E37" w:rsidRDefault="00F66F7E">
                      <w:pPr>
                        <w:pStyle w:val="Heading"/>
                        <w:rPr>
                          <w:lang w:val="en-GB"/>
                        </w:rPr>
                      </w:pPr>
                    </w:p>
                    <w:p w14:paraId="2D3CDA04" w14:textId="771F2D6F" w:rsidR="00F66F7E" w:rsidRPr="00833AF4" w:rsidRDefault="00581095">
                      <w:pPr>
                        <w:pStyle w:val="Heading"/>
                        <w:rPr>
                          <w:b/>
                          <w:bCs/>
                          <w:sz w:val="28"/>
                          <w:szCs w:val="28"/>
                        </w:rPr>
                      </w:pPr>
                      <w:r w:rsidRPr="00581095">
                        <w:rPr>
                          <w:b/>
                          <w:bCs/>
                          <w:sz w:val="28"/>
                          <w:szCs w:val="28"/>
                          <w:lang w:val="en-GB"/>
                        </w:rPr>
                        <w:t>Customer Churn Prediction In Banking Using Machine Learning</w:t>
                      </w:r>
                    </w:p>
                    <w:p w14:paraId="12848FDE" w14:textId="77777777" w:rsidR="00F66F7E" w:rsidRPr="004E0E37" w:rsidRDefault="00F66F7E"/>
                    <w:p w14:paraId="028FE4E9" w14:textId="77777777" w:rsidR="00F66F7E" w:rsidRPr="004E0E37" w:rsidRDefault="00F66F7E"/>
                    <w:p w14:paraId="1F246AB8" w14:textId="5FFECDC5" w:rsidR="00E86551" w:rsidRDefault="00581095" w:rsidP="00E86551">
                      <w:pPr>
                        <w:pStyle w:val="Authors"/>
                        <w:tabs>
                          <w:tab w:val="center" w:pos="3261"/>
                          <w:tab w:val="center" w:pos="6521"/>
                        </w:tabs>
                        <w:spacing w:after="0"/>
                        <w:jc w:val="left"/>
                        <w:rPr>
                          <w:rStyle w:val="MemberType"/>
                          <w:sz w:val="24"/>
                          <w:szCs w:val="24"/>
                        </w:rPr>
                      </w:pPr>
                      <w:r>
                        <w:rPr>
                          <w:bCs/>
                          <w:sz w:val="24"/>
                          <w:szCs w:val="24"/>
                        </w:rPr>
                        <w:t xml:space="preserve">     Asmita Bhardwaj</w:t>
                      </w:r>
                      <w:r w:rsidR="00E86551">
                        <w:rPr>
                          <w:bCs/>
                          <w:sz w:val="24"/>
                          <w:szCs w:val="24"/>
                        </w:rPr>
                        <w:tab/>
                      </w:r>
                      <w:r>
                        <w:rPr>
                          <w:bCs/>
                          <w:sz w:val="24"/>
                          <w:szCs w:val="24"/>
                        </w:rPr>
                        <w:t xml:space="preserve">                                      </w:t>
                      </w:r>
                      <w:r w:rsidRPr="00581095">
                        <w:rPr>
                          <w:bCs/>
                          <w:sz w:val="24"/>
                          <w:szCs w:val="24"/>
                        </w:rPr>
                        <w:t>Joji John</w:t>
                      </w:r>
                      <w:r>
                        <w:rPr>
                          <w:bCs/>
                          <w:sz w:val="24"/>
                          <w:szCs w:val="24"/>
                        </w:rPr>
                        <w:tab/>
                        <w:t xml:space="preserve">                                           Amalraj Irudayasamy</w:t>
                      </w:r>
                    </w:p>
                    <w:p w14:paraId="4792418C" w14:textId="0DDFB7E3" w:rsidR="00104664" w:rsidRPr="00E86551" w:rsidRDefault="00581095" w:rsidP="00581095">
                      <w:pPr>
                        <w:pStyle w:val="Authors"/>
                        <w:tabs>
                          <w:tab w:val="center" w:pos="3261"/>
                          <w:tab w:val="center" w:pos="6521"/>
                        </w:tabs>
                        <w:spacing w:after="0"/>
                        <w:jc w:val="left"/>
                        <w:rPr>
                          <w:sz w:val="28"/>
                          <w:szCs w:val="28"/>
                        </w:rPr>
                      </w:pPr>
                      <w:r>
                        <w:t xml:space="preserve">             </w:t>
                      </w:r>
                      <w:r w:rsidRPr="00581095">
                        <w:t>IIIT Delhi</w:t>
                      </w:r>
                      <w:r w:rsidR="00E86551">
                        <w:rPr>
                          <w:rStyle w:val="MemberType"/>
                          <w:sz w:val="24"/>
                          <w:szCs w:val="24"/>
                        </w:rPr>
                        <w:tab/>
                      </w:r>
                      <w:r>
                        <w:rPr>
                          <w:rStyle w:val="MemberType"/>
                          <w:sz w:val="24"/>
                          <w:szCs w:val="24"/>
                        </w:rPr>
                        <w:t xml:space="preserve">                                             </w:t>
                      </w:r>
                      <w:r w:rsidRPr="00581095">
                        <w:t xml:space="preserve">IIIT Delhi </w:t>
                      </w:r>
                      <w:r>
                        <w:t xml:space="preserve">                                                       </w:t>
                      </w:r>
                      <w:r w:rsidRPr="00581095">
                        <w:t xml:space="preserve">IIIT Delhi </w:t>
                      </w:r>
                    </w:p>
                    <w:p w14:paraId="65767413" w14:textId="7D1F1F08" w:rsidR="00F66F7E" w:rsidRPr="004E0E37" w:rsidRDefault="00581095" w:rsidP="00581095">
                      <w:r>
                        <w:t xml:space="preserve">   </w:t>
                      </w:r>
                      <w:r w:rsidRPr="00581095">
                        <w:t xml:space="preserve">asmita.opd21005@iiitd.ac.in </w:t>
                      </w:r>
                      <w:r>
                        <w:t xml:space="preserve">                          </w:t>
                      </w:r>
                      <w:r>
                        <w:t xml:space="preserve"> joji.opd21009@iiitd.ac.in</w:t>
                      </w:r>
                      <w:r w:rsidRPr="00581095">
                        <w:t xml:space="preserve"> </w:t>
                      </w:r>
                      <w:r>
                        <w:t xml:space="preserve">                            </w:t>
                      </w:r>
                      <w:r w:rsidRPr="00581095">
                        <w:t>amalraj.opd21025@iiitd.ac.in</w:t>
                      </w:r>
                    </w:p>
                  </w:txbxContent>
                </v:textbox>
                <w10:wrap type="topAndBottom" anchorx="margin" anchory="page"/>
              </v:shape>
            </w:pict>
          </mc:Fallback>
        </mc:AlternateContent>
      </w:r>
      <w:r w:rsidR="00F66F7E" w:rsidRPr="00FA3744">
        <w:rPr>
          <w:b/>
          <w:sz w:val="24"/>
        </w:rPr>
        <w:t>Abstract</w:t>
      </w:r>
    </w:p>
    <w:p w14:paraId="3C0693E1" w14:textId="77777777" w:rsidR="00F66F7E" w:rsidRPr="00FA3744" w:rsidRDefault="00F66F7E">
      <w:pPr>
        <w:pStyle w:val="Abstract"/>
        <w:ind w:firstLine="0"/>
      </w:pPr>
    </w:p>
    <w:p w14:paraId="17F72FC9" w14:textId="3CC86015" w:rsidR="00D07607" w:rsidRPr="00D07607" w:rsidRDefault="000C732A" w:rsidP="00D07607">
      <w:pPr>
        <w:suppressAutoHyphens w:val="0"/>
        <w:autoSpaceDE/>
        <w:spacing w:before="120"/>
        <w:jc w:val="both"/>
        <w:rPr>
          <w:rFonts w:eastAsia="Times New Roman"/>
        </w:rPr>
      </w:pPr>
      <w:r>
        <w:t>Customer churn predicition is an important research discipline as part of customer relationship management because it is a lot more profitable to retain and satisfy existing customers than to attract new</w:t>
      </w:r>
      <w:r>
        <w:t xml:space="preserve"> customers for several reasons. </w:t>
      </w:r>
      <w:r>
        <w:t>Successful companies have long term relationships with their customers which allow them to focus on their customer needs instead of looking for new and potentially not very profitable customers who are typically characterized by a higher attrition rate</w:t>
      </w:r>
      <w:r w:rsidR="00D07607" w:rsidRPr="00D07607">
        <w:rPr>
          <w:rFonts w:eastAsia="Times New Roman"/>
          <w:color w:val="000000"/>
        </w:rPr>
        <w:t>The project promotes the exploration of the likelihood of churn by analyzing customer behavior</w:t>
      </w:r>
      <w:r w:rsidR="00182C06">
        <w:rPr>
          <w:rFonts w:eastAsia="Times New Roman"/>
          <w:color w:val="000000"/>
        </w:rPr>
        <w:t>. I</w:t>
      </w:r>
      <w:r w:rsidR="00D07607" w:rsidRPr="00D07607">
        <w:rPr>
          <w:rFonts w:eastAsia="Times New Roman"/>
          <w:color w:val="000000"/>
        </w:rPr>
        <w:t>n this study</w:t>
      </w:r>
      <w:r w:rsidR="00182C06">
        <w:rPr>
          <w:rFonts w:eastAsia="Times New Roman"/>
          <w:color w:val="000000"/>
        </w:rPr>
        <w:t>, we have used Adaboost, XG Boost, GridSearch Cv, Random Search CV, Light GBM to compare and find which algorithm gived best accuracy based on various matices</w:t>
      </w:r>
      <w:r w:rsidR="00D07607" w:rsidRPr="00D07607">
        <w:rPr>
          <w:rFonts w:eastAsia="Times New Roman"/>
          <w:color w:val="000000"/>
        </w:rPr>
        <w:t xml:space="preserve">. Also, some feature selection methods have been done to find the more relevant features </w:t>
      </w:r>
      <w:r w:rsidR="00182C06">
        <w:rPr>
          <w:rFonts w:eastAsia="Times New Roman"/>
          <w:color w:val="000000"/>
        </w:rPr>
        <w:t>and to verify system performance. We use the dataset from Kaggle for this study.</w:t>
      </w:r>
      <w:r w:rsidR="00D07607" w:rsidRPr="00D07607">
        <w:rPr>
          <w:rFonts w:eastAsia="Times New Roman"/>
          <w:color w:val="000000"/>
        </w:rPr>
        <w:t xml:space="preserve"> The results are compared to find an appropriate model with highe</w:t>
      </w:r>
      <w:r w:rsidR="00182C06">
        <w:rPr>
          <w:rFonts w:eastAsia="Times New Roman"/>
          <w:color w:val="000000"/>
        </w:rPr>
        <w:t>r precision and predictability. As a result we find that Grid Search CV, Random Search CV, and Light GBM gives best results.</w:t>
      </w:r>
    </w:p>
    <w:p w14:paraId="22497A35" w14:textId="77777777" w:rsidR="005D61CD" w:rsidRPr="00FA3744" w:rsidRDefault="005D61CD" w:rsidP="005D61CD">
      <w:pPr>
        <w:ind w:firstLine="202"/>
        <w:jc w:val="both"/>
      </w:pPr>
    </w:p>
    <w:p w14:paraId="4588C417" w14:textId="77777777" w:rsidR="00F66F7E" w:rsidRPr="00FA3744" w:rsidRDefault="00F66F7E">
      <w:pPr>
        <w:pStyle w:val="Heading1"/>
        <w:rPr>
          <w:b/>
          <w:bCs/>
          <w:sz w:val="24"/>
          <w:szCs w:val="24"/>
        </w:rPr>
      </w:pPr>
      <w:r w:rsidRPr="00FA3744">
        <w:rPr>
          <w:b/>
          <w:bCs/>
          <w:sz w:val="24"/>
          <w:szCs w:val="24"/>
        </w:rPr>
        <w:t>Introduction</w:t>
      </w:r>
    </w:p>
    <w:p w14:paraId="5D9558FE" w14:textId="6E68C578" w:rsidR="00D07607" w:rsidRDefault="00D07607" w:rsidP="006B45D6">
      <w:pPr>
        <w:pStyle w:val="Heading1"/>
        <w:numPr>
          <w:ilvl w:val="0"/>
          <w:numId w:val="0"/>
        </w:numPr>
        <w:jc w:val="both"/>
      </w:pPr>
      <w:r>
        <w:t xml:space="preserve">Customer churn is one of the significant challenges </w:t>
      </w:r>
      <w:r w:rsidR="00182C06">
        <w:t xml:space="preserve">that </w:t>
      </w:r>
      <w:r>
        <w:t>businesses face</w:t>
      </w:r>
      <w:r w:rsidR="00182C06">
        <w:t xml:space="preserve"> today</w:t>
      </w:r>
      <w:r>
        <w:t>, especially those offering finance or account holder-based services. Account holder churn (or customer downfall) is essentially customer unhappiness caused by a change in taste, need for legitimate customer relationship methodology, change of home, and a few other reasons. If companies can effectively predict customer churn, they can segment those customers who are more likely to churn and provide them with better services. Therefore, this project focuses on Churn Prediction model that uses Machine Learning techniques such as Logistic Regression, Decision Trees, K-Nearest Neighbors, and Support Vector Machine algorithms to help companies predict customers who are most likely to churn. In this way, they can achieve a high retention rate and maximize their sales.</w:t>
      </w:r>
    </w:p>
    <w:p w14:paraId="34303EBD" w14:textId="57511B68" w:rsidR="00FA3744" w:rsidRPr="00FA3744" w:rsidRDefault="00FA3744" w:rsidP="00D07607">
      <w:pPr>
        <w:pStyle w:val="Heading1"/>
        <w:rPr>
          <w:b/>
          <w:bCs/>
          <w:sz w:val="22"/>
          <w:szCs w:val="22"/>
        </w:rPr>
      </w:pPr>
      <w:r w:rsidRPr="00FA3744">
        <w:rPr>
          <w:b/>
          <w:bCs/>
          <w:sz w:val="22"/>
          <w:szCs w:val="22"/>
        </w:rPr>
        <w:t>Motivation &amp; Literature review</w:t>
      </w:r>
    </w:p>
    <w:p w14:paraId="2C84AC28" w14:textId="10458218" w:rsidR="00F66F7E" w:rsidRPr="00FA3744" w:rsidRDefault="00D07607" w:rsidP="00D07607">
      <w:pPr>
        <w:pStyle w:val="Text"/>
      </w:pPr>
      <w:r>
        <w:t>There are numerous things that businesses can make mistakes, from complicated onboarding when customers aren't provided with easy-to-understand information about product usage and their capabilities to poor communication and lack of feedback criticism or delayed responses to inquiries. Long-time customers can feel undervalued because they don't receive as many bonuses or rewards as the unused ones. In general, the overall customer experience defines brand perception and influences how customers perceive the value for money of the products or services they use. Thus, this expands the customer churn prediction models to anticipate customer churn so that any over-deficiencies in potential customers can be overcome by assessing their propensity to churn.</w:t>
      </w:r>
    </w:p>
    <w:p w14:paraId="76EA6EA5" w14:textId="59C2157F" w:rsidR="00D07607" w:rsidRDefault="00FA3744" w:rsidP="00D07607">
      <w:pPr>
        <w:pStyle w:val="Heading1"/>
        <w:rPr>
          <w:b/>
          <w:bCs/>
          <w:sz w:val="22"/>
          <w:szCs w:val="22"/>
        </w:rPr>
      </w:pPr>
      <w:r w:rsidRPr="00D07607">
        <w:rPr>
          <w:b/>
          <w:bCs/>
          <w:sz w:val="22"/>
          <w:szCs w:val="22"/>
        </w:rPr>
        <w:t>Dataset description &amp; P</w:t>
      </w:r>
      <w:r w:rsidRPr="00D07607">
        <w:rPr>
          <w:b/>
          <w:bCs/>
          <w:sz w:val="22"/>
          <w:szCs w:val="22"/>
        </w:rPr>
        <w:t>reprocessing</w:t>
      </w:r>
    </w:p>
    <w:p w14:paraId="557F9BC1" w14:textId="77777777" w:rsidR="005245C9" w:rsidRDefault="005245C9" w:rsidP="00BD199C">
      <w:pPr>
        <w:jc w:val="both"/>
      </w:pPr>
    </w:p>
    <w:p w14:paraId="72B4B7DB" w14:textId="2B637A78" w:rsidR="005245C9" w:rsidRDefault="005245C9" w:rsidP="00182C06">
      <w:pPr>
        <w:jc w:val="center"/>
      </w:pPr>
      <w:bookmarkStart w:id="0" w:name="_GoBack"/>
      <w:r w:rsidRPr="007A5CEC">
        <w:drawing>
          <wp:inline distT="0" distB="0" distL="0" distR="0" wp14:anchorId="27BD479D" wp14:editId="619FE550">
            <wp:extent cx="2316480" cy="1859280"/>
            <wp:effectExtent l="19050" t="19050" r="26670" b="26670"/>
            <wp:docPr id="217" name="Google Shape;217;p26"/>
            <wp:cNvGraphicFramePr/>
            <a:graphic xmlns:a="http://schemas.openxmlformats.org/drawingml/2006/main">
              <a:graphicData uri="http://schemas.openxmlformats.org/drawingml/2006/picture">
                <pic:pic xmlns:pic="http://schemas.openxmlformats.org/drawingml/2006/picture">
                  <pic:nvPicPr>
                    <pic:cNvPr id="217" name="Google Shape;217;p26"/>
                    <pic:cNvPicPr preferRelativeResize="0"/>
                  </pic:nvPicPr>
                  <pic:blipFill>
                    <a:blip r:embed="rId7">
                      <a:alphaModFix/>
                    </a:blip>
                    <a:stretch>
                      <a:fillRect/>
                    </a:stretch>
                  </pic:blipFill>
                  <pic:spPr>
                    <a:xfrm>
                      <a:off x="0" y="0"/>
                      <a:ext cx="2324703" cy="1865880"/>
                    </a:xfrm>
                    <a:prstGeom prst="rect">
                      <a:avLst/>
                    </a:prstGeom>
                    <a:noFill/>
                    <a:ln w="9525" cap="flat" cmpd="sng">
                      <a:solidFill>
                        <a:srgbClr val="595959"/>
                      </a:solidFill>
                      <a:prstDash val="solid"/>
                      <a:round/>
                      <a:headEnd type="none" w="sm" len="sm"/>
                      <a:tailEnd type="none" w="sm" len="sm"/>
                    </a:ln>
                  </pic:spPr>
                </pic:pic>
              </a:graphicData>
            </a:graphic>
          </wp:inline>
        </w:drawing>
      </w:r>
      <w:bookmarkEnd w:id="0"/>
    </w:p>
    <w:p w14:paraId="225E21BE" w14:textId="61158ED3" w:rsidR="00182C06" w:rsidRDefault="00182C06" w:rsidP="00BD199C">
      <w:pPr>
        <w:jc w:val="both"/>
      </w:pPr>
    </w:p>
    <w:p w14:paraId="13151430" w14:textId="2EED930A" w:rsidR="00182C06" w:rsidRPr="00182C06" w:rsidRDefault="00182C06" w:rsidP="00182C06">
      <w:pPr>
        <w:jc w:val="center"/>
        <w:rPr>
          <w:i/>
        </w:rPr>
      </w:pPr>
      <w:r w:rsidRPr="00182C06">
        <w:rPr>
          <w:i/>
          <w:sz w:val="16"/>
        </w:rPr>
        <w:t>Table 1</w:t>
      </w:r>
    </w:p>
    <w:p w14:paraId="093F10F4" w14:textId="77777777" w:rsidR="005245C9" w:rsidRDefault="005245C9" w:rsidP="00BD199C">
      <w:pPr>
        <w:jc w:val="both"/>
      </w:pPr>
    </w:p>
    <w:p w14:paraId="1630079A" w14:textId="77777777" w:rsidR="005245C9" w:rsidRDefault="005245C9" w:rsidP="00626162">
      <w:pPr>
        <w:pStyle w:val="Text"/>
        <w:ind w:firstLine="0"/>
      </w:pPr>
      <w:r w:rsidRPr="005245C9">
        <w:rPr>
          <w:b/>
        </w:rPr>
        <w:t>CreditScore</w:t>
      </w:r>
      <w:r>
        <w:t>—can have an effect on customer churn, since a customer with a higher credit score is less likely to leave the bank.</w:t>
      </w:r>
    </w:p>
    <w:p w14:paraId="4BA05DA9" w14:textId="77777777" w:rsidR="005245C9" w:rsidRDefault="005245C9" w:rsidP="00626162">
      <w:pPr>
        <w:pStyle w:val="Text"/>
        <w:ind w:firstLine="0"/>
      </w:pPr>
      <w:r w:rsidRPr="005245C9">
        <w:rPr>
          <w:b/>
        </w:rPr>
        <w:t>Geography</w:t>
      </w:r>
      <w:r>
        <w:t>—a customer’s location can affect their decision to leave the bank.</w:t>
      </w:r>
    </w:p>
    <w:p w14:paraId="6235F781" w14:textId="77777777" w:rsidR="005245C9" w:rsidRDefault="005245C9" w:rsidP="00626162">
      <w:pPr>
        <w:pStyle w:val="Text"/>
        <w:ind w:firstLine="0"/>
      </w:pPr>
      <w:r w:rsidRPr="005245C9">
        <w:rPr>
          <w:b/>
        </w:rPr>
        <w:t>Gender</w:t>
      </w:r>
      <w:r>
        <w:t>—it’s interesting to explore whether gender plays a role in a customer leaving the bank.</w:t>
      </w:r>
    </w:p>
    <w:p w14:paraId="4B650B45" w14:textId="77777777" w:rsidR="005245C9" w:rsidRDefault="005245C9" w:rsidP="00626162">
      <w:pPr>
        <w:pStyle w:val="Text"/>
        <w:ind w:firstLine="0"/>
      </w:pPr>
      <w:r w:rsidRPr="005245C9">
        <w:rPr>
          <w:b/>
        </w:rPr>
        <w:t>Age</w:t>
      </w:r>
      <w:r>
        <w:t>—this is certainly relevant, since older customers are less likely to leave their bank than younger ones.</w:t>
      </w:r>
    </w:p>
    <w:p w14:paraId="7E6E361F" w14:textId="77777777" w:rsidR="005245C9" w:rsidRDefault="005245C9" w:rsidP="00626162">
      <w:pPr>
        <w:pStyle w:val="Text"/>
        <w:ind w:firstLine="0"/>
      </w:pPr>
      <w:r w:rsidRPr="005245C9">
        <w:rPr>
          <w:b/>
        </w:rPr>
        <w:t>Tenure</w:t>
      </w:r>
      <w:r>
        <w:t>—refers to the number of years that the customer has been a client of the bank. Normally, older clients are more loyal and less likely to leave a bank.</w:t>
      </w:r>
    </w:p>
    <w:p w14:paraId="7AA2C707" w14:textId="7D428C1B" w:rsidR="005245C9" w:rsidRDefault="005245C9" w:rsidP="00626162">
      <w:pPr>
        <w:pStyle w:val="Text"/>
        <w:ind w:firstLine="0"/>
      </w:pPr>
      <w:r w:rsidRPr="005245C9">
        <w:rPr>
          <w:b/>
        </w:rPr>
        <w:t>Balance</w:t>
      </w:r>
      <w:r>
        <w:t xml:space="preserve">—also a very good indicator of customer churn, as people with a higher balance in their accounts are less likely </w:t>
      </w:r>
      <w:r>
        <w:lastRenderedPageBreak/>
        <w:t>to leave the bank compared to those with lower balances.</w:t>
      </w:r>
    </w:p>
    <w:p w14:paraId="51BA4BD5" w14:textId="07567A75" w:rsidR="005245C9" w:rsidRDefault="005245C9" w:rsidP="00626162">
      <w:pPr>
        <w:pStyle w:val="Text"/>
        <w:ind w:firstLine="0"/>
      </w:pPr>
      <w:r w:rsidRPr="005245C9">
        <w:rPr>
          <w:b/>
        </w:rPr>
        <w:t xml:space="preserve"> NumOfProducts</w:t>
      </w:r>
      <w:r>
        <w:t>—refers to the number of products that a customer has purchased through the bank.</w:t>
      </w:r>
    </w:p>
    <w:p w14:paraId="72FC009E" w14:textId="485FDAAB" w:rsidR="005245C9" w:rsidRDefault="005245C9" w:rsidP="005245C9">
      <w:pPr>
        <w:pStyle w:val="Text"/>
        <w:ind w:firstLine="0"/>
      </w:pPr>
      <w:r>
        <w:t xml:space="preserve"> </w:t>
      </w:r>
      <w:r w:rsidRPr="005245C9">
        <w:rPr>
          <w:b/>
        </w:rPr>
        <w:t>HasCrCard</w:t>
      </w:r>
      <w:r>
        <w:t>—denotes whether or not a customer has a credit card. This column is also relevant, since people with a credit card are less likely to leave the bank.</w:t>
      </w:r>
    </w:p>
    <w:p w14:paraId="48B0B039" w14:textId="1881CBAA" w:rsidR="005245C9" w:rsidRDefault="00626162" w:rsidP="005245C9">
      <w:pPr>
        <w:pStyle w:val="Text"/>
        <w:ind w:firstLine="0"/>
      </w:pPr>
      <w:r w:rsidRPr="00626162">
        <w:rPr>
          <w:b/>
        </w:rPr>
        <w:t xml:space="preserve"> </w:t>
      </w:r>
      <w:r w:rsidR="005245C9" w:rsidRPr="00626162">
        <w:rPr>
          <w:b/>
        </w:rPr>
        <w:t>IsActiveMember</w:t>
      </w:r>
      <w:r w:rsidR="005245C9">
        <w:t>—active customers are less likely to leave the bank.</w:t>
      </w:r>
    </w:p>
    <w:p w14:paraId="3D655A3E" w14:textId="4651453C" w:rsidR="005245C9" w:rsidRDefault="005245C9" w:rsidP="005245C9">
      <w:pPr>
        <w:pStyle w:val="Text"/>
        <w:ind w:firstLine="0"/>
      </w:pPr>
      <w:r w:rsidRPr="00626162">
        <w:rPr>
          <w:b/>
        </w:rPr>
        <w:t>EstimatedSalary</w:t>
      </w:r>
      <w:r>
        <w:t>—as with balance, people with lower salaries are more likely to leave the bank compared to those with higher salaries.</w:t>
      </w:r>
    </w:p>
    <w:p w14:paraId="7443C6B3" w14:textId="4A999422" w:rsidR="005245C9" w:rsidRDefault="00626162" w:rsidP="005245C9">
      <w:pPr>
        <w:pStyle w:val="Text"/>
        <w:ind w:firstLine="0"/>
      </w:pPr>
      <w:r>
        <w:t xml:space="preserve"> </w:t>
      </w:r>
      <w:r w:rsidR="005245C9" w:rsidRPr="00626162">
        <w:rPr>
          <w:b/>
        </w:rPr>
        <w:t>Exited</w:t>
      </w:r>
      <w:r w:rsidR="005245C9">
        <w:t>—whether or not the customer left the bank.</w:t>
      </w:r>
    </w:p>
    <w:p w14:paraId="00D4A94F" w14:textId="61CD05B2" w:rsidR="00C3066B" w:rsidRDefault="00C3066B" w:rsidP="005245C9">
      <w:pPr>
        <w:pStyle w:val="Text"/>
        <w:ind w:firstLine="0"/>
      </w:pPr>
    </w:p>
    <w:p w14:paraId="11606E22" w14:textId="77777777" w:rsidR="00C3066B" w:rsidRDefault="00C3066B" w:rsidP="005245C9">
      <w:pPr>
        <w:pStyle w:val="Text"/>
        <w:ind w:firstLine="0"/>
      </w:pPr>
    </w:p>
    <w:p w14:paraId="57CBCE3E" w14:textId="77777777" w:rsidR="00626162" w:rsidRDefault="00626162" w:rsidP="005245C9">
      <w:pPr>
        <w:pStyle w:val="Text"/>
        <w:ind w:firstLine="0"/>
      </w:pPr>
    </w:p>
    <w:p w14:paraId="6D4111D1" w14:textId="0D073064" w:rsidR="005245C9" w:rsidRDefault="00626162" w:rsidP="00182C06">
      <w:pPr>
        <w:pStyle w:val="Text"/>
        <w:ind w:firstLine="0"/>
        <w:jc w:val="center"/>
      </w:pPr>
      <w:r w:rsidRPr="007246A4">
        <w:rPr>
          <w:b/>
          <w:bCs/>
          <w:sz w:val="22"/>
          <w:szCs w:val="22"/>
        </w:rPr>
        <w:drawing>
          <wp:inline distT="0" distB="0" distL="0" distR="0" wp14:anchorId="67D83083" wp14:editId="1E563974">
            <wp:extent cx="2750820" cy="2590800"/>
            <wp:effectExtent l="0" t="0" r="0" b="0"/>
            <wp:docPr id="209" name="Google Shape;209;p25"/>
            <wp:cNvGraphicFramePr/>
            <a:graphic xmlns:a="http://schemas.openxmlformats.org/drawingml/2006/main">
              <a:graphicData uri="http://schemas.openxmlformats.org/drawingml/2006/picture">
                <pic:pic xmlns:pic="http://schemas.openxmlformats.org/drawingml/2006/picture">
                  <pic:nvPicPr>
                    <pic:cNvPr id="209" name="Google Shape;209;p25"/>
                    <pic:cNvPicPr preferRelativeResize="0"/>
                  </pic:nvPicPr>
                  <pic:blipFill>
                    <a:blip r:embed="rId8">
                      <a:alphaModFix/>
                    </a:blip>
                    <a:stretch>
                      <a:fillRect/>
                    </a:stretch>
                  </pic:blipFill>
                  <pic:spPr>
                    <a:xfrm>
                      <a:off x="0" y="0"/>
                      <a:ext cx="2751270" cy="2591224"/>
                    </a:xfrm>
                    <a:prstGeom prst="rect">
                      <a:avLst/>
                    </a:prstGeom>
                    <a:noFill/>
                    <a:ln>
                      <a:noFill/>
                    </a:ln>
                  </pic:spPr>
                </pic:pic>
              </a:graphicData>
            </a:graphic>
          </wp:inline>
        </w:drawing>
      </w:r>
    </w:p>
    <w:p w14:paraId="0CB72BA6" w14:textId="63C59633" w:rsidR="00182C06" w:rsidRPr="00182C06" w:rsidRDefault="00182C06" w:rsidP="00182C06">
      <w:pPr>
        <w:pStyle w:val="Text"/>
        <w:ind w:firstLine="0"/>
        <w:jc w:val="center"/>
      </w:pPr>
      <w:r w:rsidRPr="00182C06">
        <w:rPr>
          <w:sz w:val="16"/>
        </w:rPr>
        <w:t>Fig 1</w:t>
      </w:r>
    </w:p>
    <w:p w14:paraId="745578E8" w14:textId="47991442" w:rsidR="005245C9" w:rsidRDefault="005245C9" w:rsidP="005245C9">
      <w:pPr>
        <w:pStyle w:val="Text"/>
        <w:ind w:firstLine="0"/>
      </w:pPr>
      <w:r>
        <w:t>Given 20% is a small number, we need to ensure that the chosen model does predict with great accuracy this 20% as it is of interest to the bank to identify and keep this bunch as opposed to accurately predicting the customers that are retained.</w:t>
      </w:r>
    </w:p>
    <w:p w14:paraId="6479C4A3" w14:textId="27AF2302" w:rsidR="00C3066B" w:rsidRPr="00C3066B" w:rsidRDefault="00C3066B" w:rsidP="002C3118">
      <w:pPr>
        <w:pStyle w:val="NormalWeb"/>
        <w:spacing w:before="120" w:after="90"/>
        <w:jc w:val="both"/>
        <w:rPr>
          <w:sz w:val="20"/>
          <w:szCs w:val="20"/>
        </w:rPr>
      </w:pPr>
      <w:r w:rsidRPr="00C3066B">
        <w:rPr>
          <w:sz w:val="20"/>
          <w:szCs w:val="20"/>
        </w:rPr>
        <w:t xml:space="preserve">As a part of Feature selection we have dropped 3 features based on our analysis using a technique called  </w:t>
      </w:r>
      <w:r w:rsidRPr="00C3066B">
        <w:rPr>
          <w:sz w:val="20"/>
          <w:szCs w:val="20"/>
        </w:rPr>
        <w:t xml:space="preserve">high variance inflation factor (VIF) </w:t>
      </w:r>
      <w:r w:rsidRPr="00C3066B">
        <w:rPr>
          <w:sz w:val="20"/>
          <w:szCs w:val="20"/>
        </w:rPr>
        <w:t>. T</w:t>
      </w:r>
      <w:r w:rsidR="002C3118">
        <w:rPr>
          <w:sz w:val="20"/>
          <w:szCs w:val="20"/>
        </w:rPr>
        <w:t>o re</w:t>
      </w:r>
      <w:r w:rsidRPr="00C3066B">
        <w:rPr>
          <w:sz w:val="20"/>
          <w:szCs w:val="20"/>
        </w:rPr>
        <w:t>confirm this  finding, we did the feature selection with RFE</w:t>
      </w:r>
      <w:r w:rsidR="002C3118">
        <w:rPr>
          <w:sz w:val="20"/>
          <w:szCs w:val="20"/>
        </w:rPr>
        <w:t>.</w:t>
      </w:r>
      <w:r w:rsidRPr="00C3066B">
        <w:rPr>
          <w:sz w:val="20"/>
          <w:szCs w:val="20"/>
        </w:rPr>
        <w:t xml:space="preserve"> </w:t>
      </w:r>
      <w:r w:rsidR="002C3118">
        <w:rPr>
          <w:sz w:val="20"/>
          <w:szCs w:val="20"/>
        </w:rPr>
        <w:t>F</w:t>
      </w:r>
      <w:r>
        <w:rPr>
          <w:sz w:val="20"/>
          <w:szCs w:val="20"/>
        </w:rPr>
        <w:t>or this ,</w:t>
      </w:r>
      <w:r w:rsidRPr="00C3066B">
        <w:rPr>
          <w:sz w:val="20"/>
          <w:szCs w:val="20"/>
        </w:rPr>
        <w:t xml:space="preserve">the data needs to be split into training and testing sets and undergo normalization. </w:t>
      </w:r>
      <w:r w:rsidRPr="00C3066B">
        <w:rPr>
          <w:sz w:val="20"/>
          <w:szCs w:val="20"/>
        </w:rPr>
        <w:t>RFE</w:t>
      </w:r>
      <w:r w:rsidR="002C3118">
        <w:rPr>
          <w:sz w:val="20"/>
          <w:szCs w:val="20"/>
        </w:rPr>
        <w:t xml:space="preserve"> is used to </w:t>
      </w:r>
      <w:r w:rsidRPr="00C3066B">
        <w:rPr>
          <w:sz w:val="20"/>
          <w:szCs w:val="20"/>
        </w:rPr>
        <w:t xml:space="preserve">identify the </w:t>
      </w:r>
      <w:r w:rsidR="002C3118" w:rsidRPr="002C3118">
        <w:rPr>
          <w:i/>
          <w:sz w:val="20"/>
          <w:szCs w:val="20"/>
        </w:rPr>
        <w:t>n</w:t>
      </w:r>
      <w:r w:rsidRPr="00C3066B">
        <w:rPr>
          <w:sz w:val="20"/>
          <w:szCs w:val="20"/>
        </w:rPr>
        <w:t xml:space="preserve"> features that should be selected. The RFE use</w:t>
      </w:r>
      <w:r w:rsidR="002C3118">
        <w:rPr>
          <w:sz w:val="20"/>
          <w:szCs w:val="20"/>
        </w:rPr>
        <w:t>s</w:t>
      </w:r>
      <w:r w:rsidRPr="00C3066B">
        <w:rPr>
          <w:sz w:val="20"/>
          <w:szCs w:val="20"/>
        </w:rPr>
        <w:t xml:space="preserve"> linear regression model to select </w:t>
      </w:r>
      <w:r w:rsidR="002C3118">
        <w:rPr>
          <w:sz w:val="20"/>
          <w:szCs w:val="20"/>
        </w:rPr>
        <w:t xml:space="preserve">relevent </w:t>
      </w:r>
      <w:r w:rsidRPr="00C3066B">
        <w:rPr>
          <w:sz w:val="20"/>
          <w:szCs w:val="20"/>
        </w:rPr>
        <w:t>features</w:t>
      </w:r>
      <w:r w:rsidR="002C3118">
        <w:rPr>
          <w:sz w:val="20"/>
          <w:szCs w:val="20"/>
        </w:rPr>
        <w:t xml:space="preserve"> from many features</w:t>
      </w:r>
      <w:r w:rsidRPr="00C3066B">
        <w:rPr>
          <w:sz w:val="20"/>
          <w:szCs w:val="20"/>
        </w:rPr>
        <w:t>.</w:t>
      </w:r>
      <w:r w:rsidRPr="00C3066B">
        <w:rPr>
          <w:sz w:val="20"/>
          <w:szCs w:val="20"/>
        </w:rPr>
        <w:t xml:space="preserve"> </w:t>
      </w:r>
      <w:r w:rsidRPr="00C3066B">
        <w:rPr>
          <w:sz w:val="20"/>
          <w:szCs w:val="20"/>
        </w:rPr>
        <w:t xml:space="preserve">A valuable feature of the RFE is that, it can show the order in which the eliminated features are removed. This can be accomplished with the ‘.ranking_’ method. </w:t>
      </w:r>
      <w:r w:rsidR="002C3118">
        <w:rPr>
          <w:sz w:val="20"/>
          <w:szCs w:val="20"/>
        </w:rPr>
        <w:t>A</w:t>
      </w:r>
      <w:r w:rsidRPr="00C3066B">
        <w:rPr>
          <w:sz w:val="20"/>
          <w:szCs w:val="20"/>
        </w:rPr>
        <w:t xml:space="preserve"> feature with a rank of 1 is a selected feature. Any other ranking represents an eliminated feature.</w:t>
      </w:r>
    </w:p>
    <w:p w14:paraId="2E797F40" w14:textId="587F41C0" w:rsidR="00C3066B" w:rsidRPr="00C3066B" w:rsidRDefault="00C3066B" w:rsidP="00C3066B">
      <w:pPr>
        <w:shd w:val="clear" w:color="auto" w:fill="FFFFFF"/>
        <w:suppressAutoHyphens w:val="0"/>
        <w:autoSpaceDE/>
        <w:rPr>
          <w:rFonts w:ascii="var(--colab-chrome-font-family)" w:eastAsia="Times New Roman" w:hAnsi="var(--colab-chrome-font-family)" w:cs="Arial"/>
          <w:color w:val="212121"/>
          <w:sz w:val="21"/>
          <w:szCs w:val="21"/>
        </w:rPr>
      </w:pPr>
    </w:p>
    <w:p w14:paraId="56AAF860" w14:textId="792AE4DB" w:rsidR="00C3066B" w:rsidRDefault="00C3066B" w:rsidP="005245C9">
      <w:pPr>
        <w:pStyle w:val="Text"/>
        <w:ind w:firstLine="0"/>
      </w:pPr>
    </w:p>
    <w:p w14:paraId="19FB5BD6" w14:textId="77777777" w:rsidR="005245C9" w:rsidRDefault="005245C9" w:rsidP="00BD199C">
      <w:pPr>
        <w:jc w:val="both"/>
      </w:pPr>
    </w:p>
    <w:p w14:paraId="7E712CFD" w14:textId="77777777" w:rsidR="005245C9" w:rsidRDefault="005245C9" w:rsidP="00BD199C">
      <w:pPr>
        <w:jc w:val="both"/>
      </w:pPr>
    </w:p>
    <w:p w14:paraId="6CA793EB" w14:textId="41BFE137" w:rsidR="00182C06" w:rsidRDefault="007246A4" w:rsidP="00182C06">
      <w:pPr>
        <w:jc w:val="center"/>
      </w:pPr>
      <w:r w:rsidRPr="007246A4">
        <w:lastRenderedPageBreak/>
        <w:drawing>
          <wp:inline distT="0" distB="0" distL="0" distR="0" wp14:anchorId="12659662" wp14:editId="1A53A730">
            <wp:extent cx="2895600" cy="3055620"/>
            <wp:effectExtent l="0" t="0" r="0" b="0"/>
            <wp:docPr id="210" name="Google Shape;210;p25"/>
            <wp:cNvGraphicFramePr/>
            <a:graphic xmlns:a="http://schemas.openxmlformats.org/drawingml/2006/main">
              <a:graphicData uri="http://schemas.openxmlformats.org/drawingml/2006/picture">
                <pic:pic xmlns:pic="http://schemas.openxmlformats.org/drawingml/2006/picture">
                  <pic:nvPicPr>
                    <pic:cNvPr id="210" name="Google Shape;210;p25"/>
                    <pic:cNvPicPr preferRelativeResize="0"/>
                  </pic:nvPicPr>
                  <pic:blipFill>
                    <a:blip r:embed="rId9">
                      <a:alphaModFix/>
                    </a:blip>
                    <a:stretch>
                      <a:fillRect/>
                    </a:stretch>
                  </pic:blipFill>
                  <pic:spPr>
                    <a:xfrm>
                      <a:off x="0" y="0"/>
                      <a:ext cx="2895600" cy="3055620"/>
                    </a:xfrm>
                    <a:prstGeom prst="rect">
                      <a:avLst/>
                    </a:prstGeom>
                    <a:noFill/>
                    <a:ln>
                      <a:noFill/>
                    </a:ln>
                  </pic:spPr>
                </pic:pic>
              </a:graphicData>
            </a:graphic>
          </wp:inline>
        </w:drawing>
      </w:r>
    </w:p>
    <w:p w14:paraId="5F15808F" w14:textId="17F0EEBC" w:rsidR="007246A4" w:rsidRPr="00FA3744" w:rsidRDefault="00182C06" w:rsidP="00182C06">
      <w:pPr>
        <w:jc w:val="center"/>
      </w:pPr>
      <w:r w:rsidRPr="00182C06">
        <w:rPr>
          <w:sz w:val="16"/>
        </w:rPr>
        <w:t>Fig 2</w:t>
      </w:r>
    </w:p>
    <w:p w14:paraId="4DEC27A3" w14:textId="14FBEC0A" w:rsidR="00F66F7E" w:rsidRDefault="00FA3744" w:rsidP="00FA3744">
      <w:pPr>
        <w:pStyle w:val="Heading1"/>
        <w:rPr>
          <w:b/>
          <w:bCs/>
          <w:sz w:val="22"/>
          <w:szCs w:val="22"/>
        </w:rPr>
      </w:pPr>
      <w:r w:rsidRPr="00FA3744">
        <w:rPr>
          <w:b/>
          <w:bCs/>
          <w:sz w:val="22"/>
          <w:szCs w:val="22"/>
        </w:rPr>
        <w:t>Methodology</w:t>
      </w:r>
    </w:p>
    <w:p w14:paraId="1163000A" w14:textId="34120C67" w:rsidR="002C3118" w:rsidRDefault="0040443C" w:rsidP="006B45D6">
      <w:pPr>
        <w:jc w:val="both"/>
      </w:pPr>
      <w:r>
        <w:t>To measure the comprehensibility of a classification algorithm the size and the classification output type are important determinants. Classification output types define the format in which the results of the model are returned to the researcher. Commonly used classification output types are linear models, non-linear models, rule-based models and tree based models. The size depends on the output types; the size of linear and non-linear output types is measured by the number of terms while the size of rule-based and tree based output types is given respectively by the number of rules and the number of leaves</w:t>
      </w:r>
      <w:r w:rsidR="006B45D6">
        <w:t xml:space="preserve">. </w:t>
      </w:r>
      <w:r w:rsidR="006B45D6">
        <w:t xml:space="preserve">By consequence customer churn prediction is a complex process which requires informed decisions from </w:t>
      </w:r>
      <w:r w:rsidR="002C3118">
        <w:t>a</w:t>
      </w:r>
      <w:r w:rsidR="006B45D6">
        <w:t xml:space="preserve"> researcher at various stages. It is important that these decisions are data-driven whenever it is possible. The main decision point for </w:t>
      </w:r>
      <w:r w:rsidR="002C3118">
        <w:t xml:space="preserve">a researcher </w:t>
      </w:r>
      <w:r w:rsidR="006B45D6">
        <w:t xml:space="preserve">in the modeling step is which of the classification algorithms one should use for which he or she faces a trade-off between comprehensibility and predictive performance. This explains why </w:t>
      </w:r>
      <w:r w:rsidR="002C3118">
        <w:t xml:space="preserve">xG Boost </w:t>
      </w:r>
      <w:r w:rsidR="006B45D6">
        <w:t>and L</w:t>
      </w:r>
      <w:r w:rsidR="002C3118">
        <w:t>ight GBM</w:t>
      </w:r>
      <w:r w:rsidR="006B45D6">
        <w:t xml:space="preserve"> are popular techniques in customer churn prediction as they combine good predictive performan</w:t>
      </w:r>
      <w:r w:rsidR="006B45D6">
        <w:t xml:space="preserve">ce with good comprehensibility. </w:t>
      </w:r>
      <w:r w:rsidR="006B45D6">
        <w:t>Moreover, dynamic classifier selection methods are known to be computationally expensive in the scoring phase</w:t>
      </w:r>
      <w:r w:rsidR="006B45D6">
        <w:t>.</w:t>
      </w:r>
    </w:p>
    <w:p w14:paraId="30570555" w14:textId="77777777" w:rsidR="002C3118" w:rsidRDefault="002C3118" w:rsidP="006B45D6">
      <w:pPr>
        <w:jc w:val="both"/>
      </w:pPr>
    </w:p>
    <w:p w14:paraId="04570D0C" w14:textId="02C3A4A7" w:rsidR="00271E25" w:rsidRPr="0040443C" w:rsidRDefault="00271E25" w:rsidP="00182C06">
      <w:pPr>
        <w:jc w:val="center"/>
      </w:pPr>
      <w:r w:rsidRPr="00271E25">
        <w:drawing>
          <wp:inline distT="0" distB="0" distL="0" distR="0" wp14:anchorId="26904B4C" wp14:editId="08A57809">
            <wp:extent cx="2629128" cy="9525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9128" cy="952583"/>
                    </a:xfrm>
                    <a:prstGeom prst="rect">
                      <a:avLst/>
                    </a:prstGeom>
                  </pic:spPr>
                </pic:pic>
              </a:graphicData>
            </a:graphic>
          </wp:inline>
        </w:drawing>
      </w:r>
    </w:p>
    <w:p w14:paraId="33691377" w14:textId="0D951B78" w:rsidR="00FA3744" w:rsidRPr="00182C06" w:rsidRDefault="00182C06" w:rsidP="00182C06">
      <w:pPr>
        <w:jc w:val="center"/>
        <w:rPr>
          <w:sz w:val="16"/>
        </w:rPr>
      </w:pPr>
      <w:r w:rsidRPr="00182C06">
        <w:rPr>
          <w:sz w:val="16"/>
        </w:rPr>
        <w:t>Table 2</w:t>
      </w:r>
    </w:p>
    <w:p w14:paraId="445C97AE" w14:textId="4C43E0AD" w:rsidR="007A5CEC" w:rsidRDefault="007A5CEC">
      <w:pPr>
        <w:pStyle w:val="Text"/>
        <w:ind w:left="202"/>
      </w:pPr>
    </w:p>
    <w:p w14:paraId="630F2A95" w14:textId="0B1889BD" w:rsidR="002C3118" w:rsidRDefault="002C3118">
      <w:pPr>
        <w:pStyle w:val="Text"/>
        <w:ind w:left="202"/>
      </w:pPr>
    </w:p>
    <w:p w14:paraId="4EDDCCCF" w14:textId="6BC0DA41" w:rsidR="00F66F7E" w:rsidRDefault="00FA3744" w:rsidP="00FA3744">
      <w:pPr>
        <w:pStyle w:val="Heading1"/>
        <w:rPr>
          <w:b/>
          <w:bCs/>
          <w:sz w:val="22"/>
          <w:szCs w:val="22"/>
        </w:rPr>
      </w:pPr>
      <w:r w:rsidRPr="00FA3744">
        <w:rPr>
          <w:b/>
          <w:bCs/>
          <w:sz w:val="22"/>
          <w:szCs w:val="22"/>
        </w:rPr>
        <w:lastRenderedPageBreak/>
        <w:t>Individual tasks</w:t>
      </w:r>
    </w:p>
    <w:p w14:paraId="6081E6E6" w14:textId="3324D85F" w:rsidR="00D07607" w:rsidRDefault="00D07607" w:rsidP="00D07607"/>
    <w:p w14:paraId="27F775A6" w14:textId="3AFD43C0" w:rsidR="00D07607" w:rsidRDefault="00D07607" w:rsidP="00C3066B">
      <w:pPr>
        <w:ind w:left="142" w:hanging="142"/>
      </w:pPr>
      <w:r w:rsidRPr="00C3066B">
        <w:rPr>
          <w:b/>
        </w:rPr>
        <w:t>1.</w:t>
      </w:r>
      <w:r>
        <w:t xml:space="preserve"> Joji John - Visualising Da</w:t>
      </w:r>
      <w:r w:rsidR="00292E0E">
        <w:t>taset, Logistic R</w:t>
      </w:r>
      <w:r>
        <w:t>egression, kNN</w:t>
      </w:r>
      <w:r w:rsidR="00182C06">
        <w:t>, Random Forest, Light GBM</w:t>
      </w:r>
    </w:p>
    <w:p w14:paraId="4E56B484" w14:textId="436B3538" w:rsidR="00D07607" w:rsidRDefault="00D07607" w:rsidP="00C3066B">
      <w:pPr>
        <w:ind w:left="142" w:hanging="142"/>
      </w:pPr>
      <w:r w:rsidRPr="00C3066B">
        <w:rPr>
          <w:b/>
        </w:rPr>
        <w:t>2.</w:t>
      </w:r>
      <w:r>
        <w:t xml:space="preserve"> Asmita Bha</w:t>
      </w:r>
      <w:r w:rsidR="00292E0E">
        <w:t>rdwaj - Loading dataset, Label E</w:t>
      </w:r>
      <w:r>
        <w:t xml:space="preserve">ncoding, SVM, xG Boost </w:t>
      </w:r>
      <w:r w:rsidR="00182C06">
        <w:t>, Random Search CV, Grid Search CV</w:t>
      </w:r>
    </w:p>
    <w:p w14:paraId="278D8117" w14:textId="74AA8FAC" w:rsidR="00D07607" w:rsidRDefault="00D07607" w:rsidP="00C3066B">
      <w:pPr>
        <w:ind w:left="142" w:hanging="142"/>
      </w:pPr>
      <w:r w:rsidRPr="00C3066B">
        <w:rPr>
          <w:b/>
        </w:rPr>
        <w:t>3.</w:t>
      </w:r>
      <w:r>
        <w:t xml:space="preserve"> Amalraj Irudayasamy - Data Cleaning, Splitting data, Naive Bayes, Decision tree</w:t>
      </w:r>
    </w:p>
    <w:p w14:paraId="0E71095B" w14:textId="64EC1D67" w:rsidR="00FA3744" w:rsidRDefault="00292E0E" w:rsidP="00FA3744">
      <w:pPr>
        <w:pStyle w:val="Heading1"/>
        <w:rPr>
          <w:b/>
          <w:bCs/>
          <w:sz w:val="22"/>
          <w:szCs w:val="22"/>
        </w:rPr>
      </w:pPr>
      <w:r>
        <w:rPr>
          <w:b/>
          <w:bCs/>
          <w:sz w:val="22"/>
          <w:szCs w:val="22"/>
        </w:rPr>
        <w:t>Results and A</w:t>
      </w:r>
      <w:r w:rsidR="00FA3744" w:rsidRPr="00FA3744">
        <w:rPr>
          <w:b/>
          <w:bCs/>
          <w:sz w:val="22"/>
          <w:szCs w:val="22"/>
        </w:rPr>
        <w:t>nalysis</w:t>
      </w:r>
    </w:p>
    <w:p w14:paraId="33122321" w14:textId="414B561F" w:rsidR="0040443C" w:rsidRDefault="00FF0563" w:rsidP="0040443C">
      <w:pPr>
        <w:jc w:val="both"/>
      </w:pPr>
      <w:r>
        <w:t>The area under the Receiver O</w:t>
      </w:r>
      <w:r>
        <w:t xml:space="preserve">perating </w:t>
      </w:r>
      <w:r>
        <w:t>C</w:t>
      </w:r>
      <w:r>
        <w:t>haracteristics curve (AUC)</w:t>
      </w:r>
      <w:r w:rsidR="000C732A">
        <w:t xml:space="preserve">,  Recall Score </w:t>
      </w:r>
      <w:r>
        <w:t xml:space="preserve"> </w:t>
      </w:r>
      <w:r>
        <w:t xml:space="preserve"> and Kappa Score are </w:t>
      </w:r>
      <w:r>
        <w:t xml:space="preserve">used to measure the </w:t>
      </w:r>
      <w:r>
        <w:t>classification</w:t>
      </w:r>
      <w:r>
        <w:t xml:space="preserve"> performance</w:t>
      </w:r>
      <w:r>
        <w:t xml:space="preserve">. The </w:t>
      </w:r>
      <w:r>
        <w:t xml:space="preserve"> Kappa scores</w:t>
      </w:r>
      <w:r w:rsidR="000C732A">
        <w:t xml:space="preserve"> and Recall casore </w:t>
      </w:r>
      <w:r>
        <w:t xml:space="preserve">of Lght GBM and Random Search CV are </w:t>
      </w:r>
      <w:r>
        <w:t xml:space="preserve">significantly better than </w:t>
      </w:r>
      <w:r>
        <w:t>Grid Search CV or Ada Boost</w:t>
      </w:r>
      <w:r>
        <w:t xml:space="preserve"> and performs at least as well as more advanced </w:t>
      </w:r>
      <w:r>
        <w:t>XG Boost models</w:t>
      </w:r>
      <w:r>
        <w:t>.</w:t>
      </w:r>
      <w:r w:rsidR="0040443C">
        <w:t xml:space="preserve"> </w:t>
      </w:r>
      <w:r w:rsidR="000C732A">
        <w:t>It was interesting for us to find that SVM, a really powerful classifier, to perform badly with this dataset.</w:t>
      </w:r>
      <w:r w:rsidR="0040443C">
        <w:t xml:space="preserve"> </w:t>
      </w:r>
    </w:p>
    <w:p w14:paraId="5A48041B" w14:textId="2651F885" w:rsidR="007A5CEC" w:rsidRDefault="000C732A" w:rsidP="007A5CEC">
      <w:r w:rsidRPr="000C732A">
        <w:drawing>
          <wp:inline distT="0" distB="0" distL="0" distR="0" wp14:anchorId="31B7C3D5" wp14:editId="422745BF">
            <wp:extent cx="3046095" cy="1682750"/>
            <wp:effectExtent l="19050" t="19050" r="20955" b="12700"/>
            <wp:docPr id="236" name="Google Shape;236;p28"/>
            <wp:cNvGraphicFramePr/>
            <a:graphic xmlns:a="http://schemas.openxmlformats.org/drawingml/2006/main">
              <a:graphicData uri="http://schemas.openxmlformats.org/drawingml/2006/picture">
                <pic:pic xmlns:pic="http://schemas.openxmlformats.org/drawingml/2006/picture">
                  <pic:nvPicPr>
                    <pic:cNvPr id="236" name="Google Shape;236;p28"/>
                    <pic:cNvPicPr preferRelativeResize="0"/>
                  </pic:nvPicPr>
                  <pic:blipFill>
                    <a:blip r:embed="rId11">
                      <a:alphaModFix/>
                    </a:blip>
                    <a:stretch>
                      <a:fillRect/>
                    </a:stretch>
                  </pic:blipFill>
                  <pic:spPr>
                    <a:xfrm>
                      <a:off x="0" y="0"/>
                      <a:ext cx="3046095" cy="1682750"/>
                    </a:xfrm>
                    <a:prstGeom prst="rect">
                      <a:avLst/>
                    </a:prstGeom>
                    <a:noFill/>
                    <a:ln w="19050" cap="flat" cmpd="sng">
                      <a:solidFill>
                        <a:schemeClr val="dk1"/>
                      </a:solidFill>
                      <a:prstDash val="solid"/>
                      <a:round/>
                      <a:headEnd type="none" w="sm" len="sm"/>
                      <a:tailEnd type="none" w="sm" len="sm"/>
                    </a:ln>
                  </pic:spPr>
                </pic:pic>
              </a:graphicData>
            </a:graphic>
          </wp:inline>
        </w:drawing>
      </w:r>
    </w:p>
    <w:p w14:paraId="18A0BB55" w14:textId="5F49B345" w:rsidR="00C3066B" w:rsidRDefault="00C3066B" w:rsidP="00C3066B">
      <w:pPr>
        <w:jc w:val="center"/>
        <w:rPr>
          <w:sz w:val="18"/>
        </w:rPr>
      </w:pPr>
      <w:r w:rsidRPr="00C3066B">
        <w:rPr>
          <w:sz w:val="18"/>
        </w:rPr>
        <w:t>Table 3</w:t>
      </w:r>
    </w:p>
    <w:p w14:paraId="296F3CA1" w14:textId="77777777" w:rsidR="00C3066B" w:rsidRPr="00C3066B" w:rsidRDefault="00C3066B" w:rsidP="00C3066B">
      <w:pPr>
        <w:jc w:val="center"/>
        <w:rPr>
          <w:sz w:val="18"/>
        </w:rPr>
      </w:pPr>
    </w:p>
    <w:p w14:paraId="00E7AC91" w14:textId="3B111007" w:rsidR="007A5CEC" w:rsidRDefault="00BD199C" w:rsidP="00BD199C">
      <w:pPr>
        <w:jc w:val="both"/>
      </w:pPr>
      <w:r>
        <w:t xml:space="preserve">The predictive performance of the different classifiers is assessed by the area under the </w:t>
      </w:r>
      <w:r>
        <w:t>Receiver Operating Characteristics</w:t>
      </w:r>
      <w:r>
        <w:t xml:space="preserve"> curve (AUC). The AUC can be derived from </w:t>
      </w:r>
      <w:r>
        <w:t xml:space="preserve">the confusion matrix and it </w:t>
      </w:r>
      <w:r>
        <w:t xml:space="preserve">is used to evaluate the predictive performance of a binary classification system such as </w:t>
      </w:r>
      <w:r>
        <w:t>Customer Churn Prediction with a simple one-figure score.</w:t>
      </w:r>
    </w:p>
    <w:p w14:paraId="30925837" w14:textId="2A809A18" w:rsidR="007A5CEC" w:rsidRDefault="007A5CEC" w:rsidP="007A5CEC"/>
    <w:p w14:paraId="22A44803" w14:textId="1F3C8D24" w:rsidR="007A5CEC" w:rsidRDefault="007A5CEC" w:rsidP="007A5CEC"/>
    <w:p w14:paraId="70FF68DB" w14:textId="3339D857" w:rsidR="007A5CEC" w:rsidRDefault="007A5CEC" w:rsidP="00C3066B">
      <w:pPr>
        <w:jc w:val="center"/>
      </w:pPr>
      <w:r w:rsidRPr="007A5CEC">
        <w:drawing>
          <wp:inline distT="0" distB="0" distL="0" distR="0" wp14:anchorId="4D2D4D35" wp14:editId="6EC7D829">
            <wp:extent cx="2964180" cy="2071370"/>
            <wp:effectExtent l="0" t="0" r="7620" b="5080"/>
            <wp:docPr id="225" name="Google Shape;225;p27"/>
            <wp:cNvGraphicFramePr/>
            <a:graphic xmlns:a="http://schemas.openxmlformats.org/drawingml/2006/main">
              <a:graphicData uri="http://schemas.openxmlformats.org/drawingml/2006/picture">
                <pic:pic xmlns:pic="http://schemas.openxmlformats.org/drawingml/2006/picture">
                  <pic:nvPicPr>
                    <pic:cNvPr id="225" name="Google Shape;225;p27"/>
                    <pic:cNvPicPr preferRelativeResize="0"/>
                  </pic:nvPicPr>
                  <pic:blipFill>
                    <a:blip r:embed="rId12">
                      <a:alphaModFix/>
                    </a:blip>
                    <a:stretch>
                      <a:fillRect/>
                    </a:stretch>
                  </pic:blipFill>
                  <pic:spPr>
                    <a:xfrm>
                      <a:off x="0" y="0"/>
                      <a:ext cx="2964180" cy="2071370"/>
                    </a:xfrm>
                    <a:prstGeom prst="rect">
                      <a:avLst/>
                    </a:prstGeom>
                    <a:noFill/>
                    <a:ln>
                      <a:noFill/>
                    </a:ln>
                  </pic:spPr>
                </pic:pic>
              </a:graphicData>
            </a:graphic>
          </wp:inline>
        </w:drawing>
      </w:r>
    </w:p>
    <w:p w14:paraId="558C4CC5" w14:textId="6D7197B9" w:rsidR="007A5CEC" w:rsidRDefault="00C3066B" w:rsidP="00C3066B">
      <w:pPr>
        <w:jc w:val="center"/>
        <w:rPr>
          <w:sz w:val="18"/>
        </w:rPr>
      </w:pPr>
      <w:r w:rsidRPr="00C3066B">
        <w:rPr>
          <w:sz w:val="18"/>
        </w:rPr>
        <w:t>Fig 3</w:t>
      </w:r>
    </w:p>
    <w:p w14:paraId="39D691A3" w14:textId="3D8D926F" w:rsidR="002C3118" w:rsidRDefault="002C3118" w:rsidP="00C3066B">
      <w:pPr>
        <w:jc w:val="center"/>
        <w:rPr>
          <w:sz w:val="18"/>
        </w:rPr>
      </w:pPr>
    </w:p>
    <w:p w14:paraId="7B3776F3" w14:textId="77777777" w:rsidR="002C3118" w:rsidRPr="00C3066B" w:rsidRDefault="002C3118" w:rsidP="00C3066B">
      <w:pPr>
        <w:jc w:val="center"/>
        <w:rPr>
          <w:sz w:val="18"/>
        </w:rPr>
      </w:pPr>
    </w:p>
    <w:p w14:paraId="5ACEE5D2" w14:textId="49CBDAE5" w:rsidR="007A5CEC" w:rsidRPr="005106B2" w:rsidRDefault="00271E25" w:rsidP="007A5CEC">
      <w:pPr>
        <w:rPr>
          <w:b/>
        </w:rPr>
      </w:pPr>
      <w:r w:rsidRPr="005106B2">
        <w:rPr>
          <w:b/>
        </w:rPr>
        <w:lastRenderedPageBreak/>
        <w:t>Future Research</w:t>
      </w:r>
    </w:p>
    <w:p w14:paraId="60E79B2B" w14:textId="3DAAC3A4" w:rsidR="00271E25" w:rsidRPr="007A5CEC" w:rsidRDefault="00271E25" w:rsidP="00271E25">
      <w:pPr>
        <w:jc w:val="both"/>
      </w:pPr>
      <w:r>
        <w:t xml:space="preserve">AUC and </w:t>
      </w:r>
      <w:r>
        <w:t>Kappa Score</w:t>
      </w:r>
      <w:r>
        <w:t xml:space="preserve"> are used to assess the predictive performance of the model. These methods have their advantages but they lack a direct profit criterion. The recently introduced maxim profit (MP) criterion (Verbeke et al., 2012) provides a new evaluation metric that incorporates profit. This evaluation metric requires additional information to calculate the customer lifetime value which was not possible to gather for all datasets in this benchmark study. Therefore further research is needed to verify the performance of the </w:t>
      </w:r>
      <w:r w:rsidR="005106B2">
        <w:t>models used here by</w:t>
      </w:r>
      <w:r>
        <w:t xml:space="preserve"> using this maximum profit (MP) criterion</w:t>
      </w:r>
      <w:r w:rsidR="005106B2">
        <w:t>.</w:t>
      </w:r>
    </w:p>
    <w:p w14:paraId="5E710E3C" w14:textId="309F9D65" w:rsidR="00F66F7E" w:rsidRPr="00C3066B" w:rsidRDefault="00F66F7E" w:rsidP="00D07607">
      <w:pPr>
        <w:pStyle w:val="Heading1"/>
        <w:rPr>
          <w:b/>
          <w:bCs/>
          <w:sz w:val="24"/>
          <w:szCs w:val="24"/>
        </w:rPr>
      </w:pPr>
      <w:r w:rsidRPr="00C3066B">
        <w:rPr>
          <w:b/>
          <w:bCs/>
          <w:sz w:val="24"/>
          <w:szCs w:val="24"/>
        </w:rPr>
        <w:t>References</w:t>
      </w:r>
    </w:p>
    <w:p w14:paraId="6C0500C1" w14:textId="77777777" w:rsidR="00D07607" w:rsidRPr="00D07607" w:rsidRDefault="00D07607" w:rsidP="00D07607">
      <w:pPr>
        <w:suppressAutoHyphens w:val="0"/>
        <w:autoSpaceDE/>
        <w:spacing w:before="120"/>
        <w:ind w:right="-90"/>
        <w:jc w:val="both"/>
        <w:rPr>
          <w:rFonts w:eastAsia="Times New Roman"/>
          <w:sz w:val="24"/>
          <w:szCs w:val="24"/>
        </w:rPr>
      </w:pPr>
      <w:r w:rsidRPr="00D07607">
        <w:rPr>
          <w:rFonts w:eastAsia="Times New Roman"/>
          <w:color w:val="000000"/>
          <w:sz w:val="18"/>
          <w:szCs w:val="18"/>
        </w:rPr>
        <w:t>De Caigny, A., Cousement, K., De Bock, K.W (2018)., “A new hybrid classification algorithm for customer churn prediction based on logistic regression and decision trees”, European . Journal page- 760–772, Volume 1, Issue 1. </w:t>
      </w:r>
    </w:p>
    <w:p w14:paraId="16FACA3A"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Hadden J, Tiwaria A, Roy R, Ruta D (2005) Computer assisted customer churn management: State-of-the-art and future trends. Comput Oper Res 34:2902–2917</w:t>
      </w:r>
    </w:p>
    <w:p w14:paraId="2E2CCBF1"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Miguéis VL, Van den Poel D, Camanho AS, Falcão e Cunha J (2012) Modeling partial customer churn: On the value of first product-category purchase sequences. Expert System Application 39:11250–11256</w:t>
      </w:r>
    </w:p>
    <w:p w14:paraId="0798B139"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Nie G, Rowe W, Zhang L, Tian Y, Shi Y (2011) Credit card churn forecasting by logistic regression and decision tree. Expert System Application 38:15273–15285.</w:t>
      </w:r>
    </w:p>
    <w:p w14:paraId="07D394ED" w14:textId="14CB2530" w:rsidR="00D07607" w:rsidRPr="00D07607" w:rsidRDefault="00D07607" w:rsidP="00D07607">
      <w:pPr>
        <w:suppressAutoHyphens w:val="0"/>
        <w:autoSpaceDE/>
        <w:spacing w:before="120"/>
        <w:ind w:right="-90"/>
        <w:jc w:val="both"/>
        <w:rPr>
          <w:rFonts w:eastAsia="Times New Roman"/>
          <w:sz w:val="24"/>
          <w:szCs w:val="24"/>
        </w:rPr>
      </w:pPr>
      <w:r w:rsidRPr="00D07607">
        <w:rPr>
          <w:rFonts w:eastAsia="Times New Roman"/>
          <w:color w:val="000000"/>
          <w:sz w:val="18"/>
          <w:szCs w:val="18"/>
        </w:rPr>
        <w:t xml:space="preserve">Praveen Asthana (2018), "A comparison of machine learning techniques for customer churn prediction ", International Journal of Pure and Applied Mathematics, Page-1149-1169, Volume 119, </w:t>
      </w:r>
      <w:r w:rsidR="00292E0E">
        <w:rPr>
          <w:rFonts w:eastAsia="Times New Roman"/>
          <w:color w:val="000000"/>
          <w:sz w:val="18"/>
          <w:szCs w:val="18"/>
        </w:rPr>
        <w:t xml:space="preserve"> </w:t>
      </w:r>
      <w:r w:rsidRPr="00D07607">
        <w:rPr>
          <w:rFonts w:eastAsia="Times New Roman"/>
          <w:color w:val="000000"/>
          <w:sz w:val="18"/>
          <w:szCs w:val="18"/>
        </w:rPr>
        <w:t>Issue 10.</w:t>
      </w:r>
    </w:p>
    <w:p w14:paraId="5B050AEF"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Risselada H, Verhoef PC, Bijmolt THA (2010) Staying power of churn prediction models. J Interact Mark 24:198–208</w:t>
      </w:r>
    </w:p>
    <w:p w14:paraId="6B814D8F"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Seng J-L, Chen TC (2010) An analytic approach to select data mining for business decision. Expert System Application 37:8042–8057</w:t>
      </w:r>
    </w:p>
    <w:p w14:paraId="5A8965E0"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Sharma A, Panigrahi PK (2011) A neural network based approach for predicting customer churn in cellular network services. Int. J Computer Application 27(11):26–31</w:t>
      </w:r>
    </w:p>
    <w:p w14:paraId="64163730"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Tsai C-F, Lu Y-H (2009) Customer churn prediction by hybrid neural networks. Expert Syst Appl 36:12547–12553</w:t>
      </w:r>
    </w:p>
    <w:p w14:paraId="43500D18" w14:textId="77777777" w:rsidR="00D07607" w:rsidRPr="00D07607" w:rsidRDefault="00D07607" w:rsidP="00D07607">
      <w:pPr>
        <w:suppressAutoHyphens w:val="0"/>
        <w:autoSpaceDE/>
        <w:spacing w:before="120"/>
        <w:jc w:val="both"/>
        <w:rPr>
          <w:rFonts w:eastAsia="Times New Roman"/>
          <w:sz w:val="24"/>
          <w:szCs w:val="24"/>
        </w:rPr>
      </w:pPr>
      <w:r w:rsidRPr="00D07607">
        <w:rPr>
          <w:rFonts w:eastAsia="Times New Roman"/>
          <w:color w:val="000000"/>
          <w:sz w:val="18"/>
          <w:szCs w:val="18"/>
        </w:rPr>
        <w:t>V. Kavitha, G. Hemanth Kumar, M. Harish (2020), “Churn Prediction of Customer in Telecom Industry using Machine Learning Algorithms”, International Journal of Engineering Research &amp; Technology (IJERT), Volume 9. </w:t>
      </w:r>
    </w:p>
    <w:p w14:paraId="7665EA2E" w14:textId="77777777" w:rsidR="00D07607" w:rsidRPr="00D07607" w:rsidRDefault="00D07607" w:rsidP="00D07607"/>
    <w:sectPr w:rsidR="00D07607" w:rsidRPr="00D07607" w:rsidSect="00D07607">
      <w:footerReference w:type="default" r:id="rId13"/>
      <w:pgSz w:w="12240" w:h="15840"/>
      <w:pgMar w:top="1440" w:right="902" w:bottom="993" w:left="1440" w:header="431" w:footer="431" w:gutter="0"/>
      <w:cols w:num="2" w:space="30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2DB60" w14:textId="77777777" w:rsidR="003058E7" w:rsidRDefault="003058E7">
      <w:r>
        <w:separator/>
      </w:r>
    </w:p>
  </w:endnote>
  <w:endnote w:type="continuationSeparator" w:id="0">
    <w:p w14:paraId="078B6A04" w14:textId="77777777" w:rsidR="003058E7" w:rsidRDefault="003058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Mangal">
    <w:panose1 w:val="00000400000000000000"/>
    <w:charset w:val="01"/>
    <w:family w:val="roman"/>
    <w:pitch w:val="variable"/>
    <w:sig w:usb0="0000A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ar(--colab-chrome-font-family)">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B5E80" w14:textId="6C428786" w:rsidR="00581095" w:rsidRDefault="0058109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2C3118">
      <w:rPr>
        <w:caps/>
        <w:noProof/>
        <w:color w:val="4472C4" w:themeColor="accent1"/>
      </w:rPr>
      <w:t>1</w:t>
    </w:r>
    <w:r>
      <w:rPr>
        <w:caps/>
        <w:noProof/>
        <w:color w:val="4472C4" w:themeColor="accent1"/>
      </w:rPr>
      <w:fldChar w:fldCharType="end"/>
    </w:r>
  </w:p>
  <w:p w14:paraId="42E629C1" w14:textId="77777777" w:rsidR="00737598" w:rsidRDefault="007375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1A4F1A" w14:textId="77777777" w:rsidR="003058E7" w:rsidRDefault="003058E7">
      <w:r>
        <w:separator/>
      </w:r>
    </w:p>
  </w:footnote>
  <w:footnote w:type="continuationSeparator" w:id="0">
    <w:p w14:paraId="0A4E6E86" w14:textId="77777777" w:rsidR="003058E7" w:rsidRDefault="003058E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suff w:val="space"/>
      <w:lvlText w:val="%1."/>
      <w:lvlJc w:val="left"/>
      <w:pPr>
        <w:tabs>
          <w:tab w:val="num" w:pos="0"/>
        </w:tabs>
        <w:ind w:left="432" w:hanging="432"/>
      </w:pPr>
    </w:lvl>
    <w:lvl w:ilvl="1">
      <w:start w:val="1"/>
      <w:numFmt w:val="decimal"/>
      <w:suff w:val="space"/>
      <w:lvlText w:val="%1.%2."/>
      <w:lvlJc w:val="left"/>
      <w:pPr>
        <w:tabs>
          <w:tab w:val="num" w:pos="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0000002"/>
    <w:multiLevelType w:val="multilevel"/>
    <w:tmpl w:val="C5A4C24E"/>
    <w:name w:val="WW8Num1"/>
    <w:lvl w:ilvl="0">
      <w:start w:val="1"/>
      <w:numFmt w:val="decimal"/>
      <w:pStyle w:val="Heading1"/>
      <w:suff w:val="space"/>
      <w:lvlText w:val="%1."/>
      <w:lvlJc w:val="left"/>
      <w:pPr>
        <w:tabs>
          <w:tab w:val="num" w:pos="0"/>
        </w:tabs>
        <w:ind w:left="432" w:hanging="432"/>
      </w:pPr>
      <w:rPr>
        <w:b/>
        <w:color w:val="auto"/>
        <w:sz w:val="24"/>
        <w:szCs w:val="24"/>
      </w:rPr>
    </w:lvl>
    <w:lvl w:ilvl="1">
      <w:start w:val="1"/>
      <w:numFmt w:val="decimal"/>
      <w:pStyle w:val="Heading2"/>
      <w:lvlText w:val="%2."/>
      <w:lvlJc w:val="left"/>
      <w:pPr>
        <w:tabs>
          <w:tab w:val="num" w:pos="0"/>
        </w:tabs>
        <w:ind w:left="576" w:hanging="576"/>
      </w:pPr>
      <w:rPr>
        <w:b/>
        <w:bCs/>
        <w:sz w:val="22"/>
        <w:szCs w:val="22"/>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0000003"/>
    <w:multiLevelType w:val="singleLevel"/>
    <w:tmpl w:val="00000003"/>
    <w:name w:val="WW8Num7"/>
    <w:lvl w:ilvl="0">
      <w:start w:val="1"/>
      <w:numFmt w:val="decimal"/>
      <w:pStyle w:val="References"/>
      <w:lvlText w:val="[%1]"/>
      <w:lvlJc w:val="left"/>
      <w:pPr>
        <w:tabs>
          <w:tab w:val="num" w:pos="360"/>
        </w:tabs>
        <w:ind w:left="360" w:hanging="360"/>
      </w:pPr>
    </w:lvl>
  </w:abstractNum>
  <w:abstractNum w:abstractNumId="3" w15:restartNumberingAfterBreak="0">
    <w:nsid w:val="697F0C7C"/>
    <w:multiLevelType w:val="multilevel"/>
    <w:tmpl w:val="64BAA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1"/>
  </w:num>
  <w:num w:numId="5">
    <w:abstractNumId w:val="1"/>
  </w:num>
  <w:num w:numId="6">
    <w:abstractNumId w:val="1"/>
  </w:num>
  <w:num w:numId="7">
    <w:abstractNumId w:val="1"/>
  </w:num>
  <w:num w:numId="8">
    <w:abstractNumId w:val="3"/>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defaultTabStop w:val="202"/>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MDIzNzSxBCITIyUdpeDU4uLM/DyQAsNaAKpilFgsAAAA"/>
  </w:docVars>
  <w:rsids>
    <w:rsidRoot w:val="00852F40"/>
    <w:rsid w:val="000534E2"/>
    <w:rsid w:val="000C0414"/>
    <w:rsid w:val="000C732A"/>
    <w:rsid w:val="00104664"/>
    <w:rsid w:val="00182C06"/>
    <w:rsid w:val="00191877"/>
    <w:rsid w:val="001C7E11"/>
    <w:rsid w:val="00241835"/>
    <w:rsid w:val="002477B7"/>
    <w:rsid w:val="00251F16"/>
    <w:rsid w:val="00271E25"/>
    <w:rsid w:val="00292E0E"/>
    <w:rsid w:val="002B6BFC"/>
    <w:rsid w:val="002C1FC7"/>
    <w:rsid w:val="002C3118"/>
    <w:rsid w:val="002E3D6A"/>
    <w:rsid w:val="002F05C3"/>
    <w:rsid w:val="003058E7"/>
    <w:rsid w:val="003142D9"/>
    <w:rsid w:val="00354D6B"/>
    <w:rsid w:val="0037698C"/>
    <w:rsid w:val="003E3A46"/>
    <w:rsid w:val="0040443C"/>
    <w:rsid w:val="00437C99"/>
    <w:rsid w:val="00484418"/>
    <w:rsid w:val="004E0E37"/>
    <w:rsid w:val="005106B2"/>
    <w:rsid w:val="005245C9"/>
    <w:rsid w:val="00526C9E"/>
    <w:rsid w:val="00581095"/>
    <w:rsid w:val="00587C02"/>
    <w:rsid w:val="005D61CD"/>
    <w:rsid w:val="00626162"/>
    <w:rsid w:val="0066092D"/>
    <w:rsid w:val="00672C7C"/>
    <w:rsid w:val="006751AB"/>
    <w:rsid w:val="006B45D6"/>
    <w:rsid w:val="006C00F0"/>
    <w:rsid w:val="007246A4"/>
    <w:rsid w:val="00725BAB"/>
    <w:rsid w:val="00727A47"/>
    <w:rsid w:val="0073244D"/>
    <w:rsid w:val="00737598"/>
    <w:rsid w:val="0075435D"/>
    <w:rsid w:val="00764B5B"/>
    <w:rsid w:val="007904BC"/>
    <w:rsid w:val="007A5CEC"/>
    <w:rsid w:val="00802680"/>
    <w:rsid w:val="00825CB8"/>
    <w:rsid w:val="0082755C"/>
    <w:rsid w:val="00833AF4"/>
    <w:rsid w:val="00852F40"/>
    <w:rsid w:val="00884C38"/>
    <w:rsid w:val="00936E62"/>
    <w:rsid w:val="00955656"/>
    <w:rsid w:val="0095785C"/>
    <w:rsid w:val="00A54D8A"/>
    <w:rsid w:val="00A62E8F"/>
    <w:rsid w:val="00AC5631"/>
    <w:rsid w:val="00BD199C"/>
    <w:rsid w:val="00C3066B"/>
    <w:rsid w:val="00CB1912"/>
    <w:rsid w:val="00D01EE8"/>
    <w:rsid w:val="00D04357"/>
    <w:rsid w:val="00D07607"/>
    <w:rsid w:val="00D94115"/>
    <w:rsid w:val="00E55195"/>
    <w:rsid w:val="00E6288E"/>
    <w:rsid w:val="00E628D0"/>
    <w:rsid w:val="00E63A37"/>
    <w:rsid w:val="00E86551"/>
    <w:rsid w:val="00EB57C6"/>
    <w:rsid w:val="00F23DF3"/>
    <w:rsid w:val="00F66F7E"/>
    <w:rsid w:val="00FA3744"/>
    <w:rsid w:val="00FF0563"/>
    <w:rsid w:val="00FF10E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7DBAFBBA"/>
  <w14:defaultImageDpi w14:val="300"/>
  <w15:chartTrackingRefBased/>
  <w15:docId w15:val="{A9AF6FDA-D048-C34C-81A1-8B806CF0A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DengXian" w:hAnsi="Times New Roman" w:cs="Times New Roman"/>
        <w:lang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autoSpaceDE w:val="0"/>
    </w:pPr>
    <w:rPr>
      <w:lang w:val="en-US"/>
    </w:rPr>
  </w:style>
  <w:style w:type="paragraph" w:styleId="Heading1">
    <w:name w:val="heading 1"/>
    <w:basedOn w:val="Normal"/>
    <w:next w:val="Normal"/>
    <w:qFormat/>
    <w:pPr>
      <w:keepNext/>
      <w:numPr>
        <w:numId w:val="2"/>
      </w:numPr>
      <w:spacing w:before="240" w:after="80"/>
      <w:outlineLvl w:val="0"/>
    </w:pPr>
  </w:style>
  <w:style w:type="paragraph" w:styleId="Heading2">
    <w:name w:val="heading 2"/>
    <w:basedOn w:val="Normal"/>
    <w:next w:val="Normal"/>
    <w:qFormat/>
    <w:pPr>
      <w:keepNext/>
      <w:numPr>
        <w:ilvl w:val="1"/>
        <w:numId w:val="2"/>
      </w:numPr>
      <w:spacing w:before="240" w:after="120"/>
      <w:outlineLvl w:val="1"/>
    </w:pPr>
  </w:style>
  <w:style w:type="paragraph" w:styleId="Heading3">
    <w:name w:val="heading 3"/>
    <w:basedOn w:val="Normal"/>
    <w:next w:val="Normal"/>
    <w:qFormat/>
    <w:pPr>
      <w:keepNext/>
      <w:numPr>
        <w:ilvl w:val="2"/>
        <w:numId w:val="2"/>
      </w:numPr>
      <w:outlineLvl w:val="2"/>
    </w:pPr>
    <w:rPr>
      <w:i/>
      <w:iCs/>
    </w:rPr>
  </w:style>
  <w:style w:type="paragraph" w:styleId="Heading4">
    <w:name w:val="heading 4"/>
    <w:basedOn w:val="Normal"/>
    <w:next w:val="Normal"/>
    <w:qFormat/>
    <w:pPr>
      <w:keepNext/>
      <w:numPr>
        <w:ilvl w:val="3"/>
        <w:numId w:val="2"/>
      </w:numPr>
      <w:spacing w:before="240" w:after="60"/>
      <w:outlineLvl w:val="3"/>
    </w:pPr>
  </w:style>
  <w:style w:type="paragraph" w:styleId="Heading5">
    <w:name w:val="heading 5"/>
    <w:basedOn w:val="Normal"/>
    <w:next w:val="Normal"/>
    <w:qFormat/>
    <w:pPr>
      <w:numPr>
        <w:ilvl w:val="4"/>
        <w:numId w:val="2"/>
      </w:numPr>
      <w:spacing w:before="240" w:after="60"/>
      <w:outlineLvl w:val="4"/>
    </w:pPr>
    <w:rPr>
      <w:sz w:val="18"/>
      <w:szCs w:val="18"/>
    </w:rPr>
  </w:style>
  <w:style w:type="paragraph" w:styleId="Heading6">
    <w:name w:val="heading 6"/>
    <w:basedOn w:val="Normal"/>
    <w:next w:val="Normal"/>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sz w:val="16"/>
      <w:szCs w:val="16"/>
    </w:rPr>
  </w:style>
  <w:style w:type="paragraph" w:styleId="Heading8">
    <w:name w:val="heading 8"/>
    <w:basedOn w:val="Normal"/>
    <w:next w:val="Normal"/>
    <w:qFormat/>
    <w:pPr>
      <w:numPr>
        <w:ilvl w:val="7"/>
        <w:numId w:val="2"/>
      </w:numPr>
      <w:spacing w:before="240" w:after="60"/>
      <w:outlineLvl w:val="7"/>
    </w:pPr>
  </w:style>
  <w:style w:type="paragraph" w:styleId="Heading9">
    <w:name w:val="heading 9"/>
    <w:basedOn w:val="Normal"/>
    <w:next w:val="Normal"/>
    <w:qFormat/>
    <w:pPr>
      <w:numPr>
        <w:ilvl w:val="8"/>
        <w:numId w:val="2"/>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5z0">
    <w:name w:val="WW8Num5z0"/>
  </w:style>
  <w:style w:type="character" w:customStyle="1" w:styleId="WW8Num6z0">
    <w:name w:val="WW8Num6z0"/>
  </w:style>
  <w:style w:type="character" w:customStyle="1" w:styleId="WW8Num7z0">
    <w:name w:val="WW8Num7z0"/>
  </w:style>
  <w:style w:type="character" w:customStyle="1" w:styleId="WW8Num8z0">
    <w:name w:val="WW8Num8z0"/>
  </w:style>
  <w:style w:type="character" w:customStyle="1" w:styleId="WW8Num9z0">
    <w:name w:val="WW8Num9z0"/>
  </w:style>
  <w:style w:type="character" w:customStyle="1" w:styleId="WW8Num9z1">
    <w:name w:val="WW8Num9z1"/>
  </w:style>
  <w:style w:type="character" w:customStyle="1" w:styleId="WW8Num9z2">
    <w:name w:val="WW8Num9z2"/>
  </w:style>
  <w:style w:type="character" w:customStyle="1" w:styleId="WW8Num9z3">
    <w:name w:val="WW8Num9z3"/>
  </w:style>
  <w:style w:type="character" w:customStyle="1" w:styleId="WW8Num9z4">
    <w:name w:val="WW8Num9z4"/>
  </w:style>
  <w:style w:type="character" w:customStyle="1" w:styleId="WW8Num9z5">
    <w:name w:val="WW8Num9z5"/>
  </w:style>
  <w:style w:type="character" w:customStyle="1" w:styleId="WW8Num9z6">
    <w:name w:val="WW8Num9z6"/>
  </w:style>
  <w:style w:type="character" w:customStyle="1" w:styleId="WW8Num9z7">
    <w:name w:val="WW8Num9z7"/>
  </w:style>
  <w:style w:type="character" w:customStyle="1" w:styleId="WW8Num9z8">
    <w:name w:val="WW8Num9z8"/>
  </w:style>
  <w:style w:type="character" w:customStyle="1" w:styleId="WW8Num10z0">
    <w:name w:val="WW8Num10z0"/>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style>
  <w:style w:type="character" w:customStyle="1" w:styleId="WW8Num16z0">
    <w:name w:val="WW8Num16z0"/>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MemberType">
    <w:name w:val="MemberType"/>
  </w:style>
  <w:style w:type="character" w:customStyle="1" w:styleId="FootnoteCharacters">
    <w:name w:val="Footnote Characters"/>
    <w:rPr>
      <w:vertAlign w:val="superscript"/>
    </w:rPr>
  </w:style>
  <w:style w:type="character" w:styleId="Hyperlink">
    <w:name w:val="Hyperlink"/>
  </w:style>
  <w:style w:type="character" w:styleId="FollowedHyperlink">
    <w:name w:val="FollowedHyperlink"/>
  </w:style>
  <w:style w:type="character" w:styleId="PageNumber">
    <w:name w:val="page number"/>
    <w:basedOn w:val="DefaultParagraphFont"/>
  </w:style>
  <w:style w:type="character" w:customStyle="1" w:styleId="Heading1Char">
    <w:name w:val="Heading 1 Char"/>
  </w:style>
  <w:style w:type="character" w:customStyle="1" w:styleId="TextChar">
    <w:name w:val="Text Char"/>
  </w:style>
  <w:style w:type="character" w:styleId="FootnoteReference">
    <w:name w:val="footnote reference"/>
    <w:rPr>
      <w:vertAlign w:val="superscript"/>
    </w:rPr>
  </w:style>
  <w:style w:type="character" w:styleId="EndnoteReference">
    <w:name w:val="endnote reference"/>
    <w:rPr>
      <w:vertAlign w:val="superscript"/>
    </w:rPr>
  </w:style>
  <w:style w:type="character" w:customStyle="1" w:styleId="EndnoteCharacters">
    <w:name w:val="Endnote Characters"/>
  </w:style>
  <w:style w:type="paragraph" w:customStyle="1" w:styleId="Heading">
    <w:name w:val="Heading"/>
    <w:basedOn w:val="Normal"/>
    <w:next w:val="Normal"/>
    <w:pPr>
      <w:jc w:val="center"/>
    </w:p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next w:val="Normal"/>
    <w:qFormat/>
    <w:rPr>
      <w:b/>
      <w:bCs/>
    </w:rPr>
  </w:style>
  <w:style w:type="paragraph" w:customStyle="1" w:styleId="Index">
    <w:name w:val="Index"/>
    <w:basedOn w:val="Normal"/>
    <w:pPr>
      <w:suppressLineNumbers/>
    </w:pPr>
    <w:rPr>
      <w:rFonts w:cs="Mangal"/>
    </w:rPr>
  </w:style>
  <w:style w:type="paragraph" w:customStyle="1" w:styleId="Abstract">
    <w:name w:val="Abstract"/>
    <w:basedOn w:val="Normal"/>
    <w:next w:val="Normal"/>
    <w:pPr>
      <w:spacing w:before="20"/>
      <w:ind w:firstLine="202"/>
      <w:jc w:val="both"/>
    </w:pPr>
  </w:style>
  <w:style w:type="paragraph" w:customStyle="1" w:styleId="Authors">
    <w:name w:val="Authors"/>
    <w:basedOn w:val="Normal"/>
    <w:next w:val="Normal"/>
    <w:pPr>
      <w:spacing w:after="320"/>
      <w:jc w:val="center"/>
    </w:pPr>
    <w:rPr>
      <w:sz w:val="22"/>
      <w:szCs w:val="22"/>
    </w:rPr>
  </w:style>
  <w:style w:type="paragraph" w:styleId="FootnoteText">
    <w:name w:val="footnote text"/>
    <w:basedOn w:val="Normal"/>
    <w:pPr>
      <w:ind w:firstLine="202"/>
      <w:jc w:val="both"/>
    </w:pPr>
    <w:rPr>
      <w:sz w:val="16"/>
      <w:szCs w:val="16"/>
    </w:rPr>
  </w:style>
  <w:style w:type="paragraph" w:customStyle="1" w:styleId="References">
    <w:name w:val="References"/>
    <w:basedOn w:val="Normal"/>
    <w:pPr>
      <w:numPr>
        <w:numId w:val="3"/>
      </w:numPr>
      <w:jc w:val="both"/>
    </w:pPr>
    <w:rPr>
      <w:sz w:val="18"/>
      <w:szCs w:val="16"/>
    </w:rPr>
  </w:style>
  <w:style w:type="paragraph" w:customStyle="1" w:styleId="IndexTerms">
    <w:name w:val="IndexTerms"/>
    <w:basedOn w:val="Normal"/>
    <w:next w:val="Normal"/>
    <w:pPr>
      <w:ind w:firstLine="202"/>
      <w:jc w:val="both"/>
    </w:p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ind w:firstLine="204"/>
      <w:jc w:val="both"/>
    </w:pPr>
  </w:style>
  <w:style w:type="paragraph" w:customStyle="1" w:styleId="FigureCaption">
    <w:name w:val="Figure Caption"/>
    <w:basedOn w:val="Normal"/>
    <w:pPr>
      <w:jc w:val="both"/>
    </w:pPr>
    <w:rPr>
      <w:sz w:val="18"/>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paragraph" w:styleId="BodyTextIndent">
    <w:name w:val="Body Text Indent"/>
    <w:basedOn w:val="Normal"/>
    <w:pPr>
      <w:ind w:left="630" w:hanging="630"/>
    </w:pPr>
    <w:rPr>
      <w:szCs w:val="24"/>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alloonText">
    <w:name w:val="Balloon Text"/>
    <w:basedOn w:val="Normal"/>
    <w:link w:val="BalloonTextChar"/>
    <w:uiPriority w:val="99"/>
    <w:semiHidden/>
    <w:unhideWhenUsed/>
    <w:rsid w:val="00E6288E"/>
    <w:rPr>
      <w:rFonts w:ascii="SimSun" w:eastAsia="SimSun"/>
      <w:sz w:val="18"/>
      <w:szCs w:val="18"/>
    </w:rPr>
  </w:style>
  <w:style w:type="character" w:customStyle="1" w:styleId="BalloonTextChar">
    <w:name w:val="Balloon Text Char"/>
    <w:link w:val="BalloonText"/>
    <w:uiPriority w:val="99"/>
    <w:semiHidden/>
    <w:rsid w:val="00E6288E"/>
    <w:rPr>
      <w:rFonts w:ascii="SimSun" w:eastAsia="SimSun"/>
      <w:sz w:val="18"/>
      <w:szCs w:val="18"/>
      <w:lang w:eastAsia="en-US"/>
    </w:rPr>
  </w:style>
  <w:style w:type="character" w:styleId="PlaceholderText">
    <w:name w:val="Placeholder Text"/>
    <w:basedOn w:val="DefaultParagraphFont"/>
    <w:uiPriority w:val="99"/>
    <w:unhideWhenUsed/>
    <w:rsid w:val="00D01EE8"/>
    <w:rPr>
      <w:color w:val="808080"/>
    </w:rPr>
  </w:style>
  <w:style w:type="character" w:customStyle="1" w:styleId="UnresolvedMention">
    <w:name w:val="Unresolved Mention"/>
    <w:basedOn w:val="DefaultParagraphFont"/>
    <w:uiPriority w:val="99"/>
    <w:semiHidden/>
    <w:unhideWhenUsed/>
    <w:rsid w:val="002C1FC7"/>
    <w:rPr>
      <w:color w:val="605E5C"/>
      <w:shd w:val="clear" w:color="auto" w:fill="E1DFDD"/>
    </w:rPr>
  </w:style>
  <w:style w:type="paragraph" w:styleId="NormalWeb">
    <w:name w:val="Normal (Web)"/>
    <w:basedOn w:val="Normal"/>
    <w:uiPriority w:val="99"/>
    <w:semiHidden/>
    <w:unhideWhenUsed/>
    <w:rsid w:val="002C1FC7"/>
    <w:rPr>
      <w:sz w:val="24"/>
      <w:szCs w:val="24"/>
    </w:rPr>
  </w:style>
  <w:style w:type="character" w:customStyle="1" w:styleId="FooterChar">
    <w:name w:val="Footer Char"/>
    <w:basedOn w:val="DefaultParagraphFont"/>
    <w:link w:val="Footer"/>
    <w:uiPriority w:val="99"/>
    <w:rsid w:val="00581095"/>
    <w:rPr>
      <w:lang w:val="en-US"/>
    </w:rPr>
  </w:style>
  <w:style w:type="character" w:customStyle="1" w:styleId="button-content">
    <w:name w:val="button-content"/>
    <w:basedOn w:val="DefaultParagraphFont"/>
    <w:rsid w:val="00C306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730865">
      <w:bodyDiv w:val="1"/>
      <w:marLeft w:val="0"/>
      <w:marRight w:val="0"/>
      <w:marTop w:val="0"/>
      <w:marBottom w:val="0"/>
      <w:divBdr>
        <w:top w:val="none" w:sz="0" w:space="0" w:color="auto"/>
        <w:left w:val="none" w:sz="0" w:space="0" w:color="auto"/>
        <w:bottom w:val="none" w:sz="0" w:space="0" w:color="auto"/>
        <w:right w:val="none" w:sz="0" w:space="0" w:color="auto"/>
      </w:divBdr>
      <w:divsChild>
        <w:div w:id="1728189828">
          <w:marLeft w:val="0"/>
          <w:marRight w:val="0"/>
          <w:marTop w:val="0"/>
          <w:marBottom w:val="0"/>
          <w:divBdr>
            <w:top w:val="none" w:sz="0" w:space="0" w:color="auto"/>
            <w:left w:val="none" w:sz="0" w:space="0" w:color="auto"/>
            <w:bottom w:val="none" w:sz="0" w:space="0" w:color="auto"/>
            <w:right w:val="none" w:sz="0" w:space="0" w:color="auto"/>
          </w:divBdr>
          <w:divsChild>
            <w:div w:id="137841238">
              <w:marLeft w:val="0"/>
              <w:marRight w:val="0"/>
              <w:marTop w:val="0"/>
              <w:marBottom w:val="0"/>
              <w:divBdr>
                <w:top w:val="none" w:sz="0" w:space="0" w:color="auto"/>
                <w:left w:val="none" w:sz="0" w:space="0" w:color="auto"/>
                <w:bottom w:val="none" w:sz="0" w:space="0" w:color="auto"/>
                <w:right w:val="none" w:sz="0" w:space="0" w:color="auto"/>
              </w:divBdr>
              <w:divsChild>
                <w:div w:id="3928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89835">
      <w:bodyDiv w:val="1"/>
      <w:marLeft w:val="0"/>
      <w:marRight w:val="0"/>
      <w:marTop w:val="0"/>
      <w:marBottom w:val="0"/>
      <w:divBdr>
        <w:top w:val="none" w:sz="0" w:space="0" w:color="auto"/>
        <w:left w:val="none" w:sz="0" w:space="0" w:color="auto"/>
        <w:bottom w:val="none" w:sz="0" w:space="0" w:color="auto"/>
        <w:right w:val="none" w:sz="0" w:space="0" w:color="auto"/>
      </w:divBdr>
      <w:divsChild>
        <w:div w:id="983924118">
          <w:marLeft w:val="0"/>
          <w:marRight w:val="0"/>
          <w:marTop w:val="0"/>
          <w:marBottom w:val="0"/>
          <w:divBdr>
            <w:top w:val="none" w:sz="0" w:space="0" w:color="auto"/>
            <w:left w:val="none" w:sz="0" w:space="0" w:color="auto"/>
            <w:bottom w:val="none" w:sz="0" w:space="0" w:color="auto"/>
            <w:right w:val="none" w:sz="0" w:space="0" w:color="auto"/>
          </w:divBdr>
          <w:divsChild>
            <w:div w:id="581599042">
              <w:marLeft w:val="0"/>
              <w:marRight w:val="0"/>
              <w:marTop w:val="0"/>
              <w:marBottom w:val="0"/>
              <w:divBdr>
                <w:top w:val="none" w:sz="0" w:space="0" w:color="auto"/>
                <w:left w:val="none" w:sz="0" w:space="0" w:color="auto"/>
                <w:bottom w:val="none" w:sz="0" w:space="0" w:color="auto"/>
                <w:right w:val="none" w:sz="0" w:space="0" w:color="auto"/>
              </w:divBdr>
              <w:divsChild>
                <w:div w:id="65484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49033">
      <w:bodyDiv w:val="1"/>
      <w:marLeft w:val="0"/>
      <w:marRight w:val="0"/>
      <w:marTop w:val="0"/>
      <w:marBottom w:val="0"/>
      <w:divBdr>
        <w:top w:val="none" w:sz="0" w:space="0" w:color="auto"/>
        <w:left w:val="none" w:sz="0" w:space="0" w:color="auto"/>
        <w:bottom w:val="none" w:sz="0" w:space="0" w:color="auto"/>
        <w:right w:val="none" w:sz="0" w:space="0" w:color="auto"/>
      </w:divBdr>
      <w:divsChild>
        <w:div w:id="299195419">
          <w:marLeft w:val="0"/>
          <w:marRight w:val="0"/>
          <w:marTop w:val="0"/>
          <w:marBottom w:val="0"/>
          <w:divBdr>
            <w:top w:val="none" w:sz="0" w:space="0" w:color="auto"/>
            <w:left w:val="none" w:sz="0" w:space="0" w:color="auto"/>
            <w:bottom w:val="none" w:sz="0" w:space="0" w:color="auto"/>
            <w:right w:val="none" w:sz="0" w:space="0" w:color="auto"/>
          </w:divBdr>
          <w:divsChild>
            <w:div w:id="88352224">
              <w:marLeft w:val="0"/>
              <w:marRight w:val="0"/>
              <w:marTop w:val="0"/>
              <w:marBottom w:val="0"/>
              <w:divBdr>
                <w:top w:val="none" w:sz="0" w:space="0" w:color="auto"/>
                <w:left w:val="none" w:sz="0" w:space="0" w:color="auto"/>
                <w:bottom w:val="none" w:sz="0" w:space="0" w:color="auto"/>
                <w:right w:val="none" w:sz="0" w:space="0" w:color="auto"/>
              </w:divBdr>
              <w:divsChild>
                <w:div w:id="212044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13940">
      <w:bodyDiv w:val="1"/>
      <w:marLeft w:val="0"/>
      <w:marRight w:val="0"/>
      <w:marTop w:val="0"/>
      <w:marBottom w:val="0"/>
      <w:divBdr>
        <w:top w:val="none" w:sz="0" w:space="0" w:color="auto"/>
        <w:left w:val="none" w:sz="0" w:space="0" w:color="auto"/>
        <w:bottom w:val="none" w:sz="0" w:space="0" w:color="auto"/>
        <w:right w:val="none" w:sz="0" w:space="0" w:color="auto"/>
      </w:divBdr>
      <w:divsChild>
        <w:div w:id="1186821519">
          <w:marLeft w:val="0"/>
          <w:marRight w:val="0"/>
          <w:marTop w:val="0"/>
          <w:marBottom w:val="0"/>
          <w:divBdr>
            <w:top w:val="none" w:sz="0" w:space="0" w:color="auto"/>
            <w:left w:val="none" w:sz="0" w:space="0" w:color="auto"/>
            <w:bottom w:val="none" w:sz="0" w:space="0" w:color="auto"/>
            <w:right w:val="none" w:sz="0" w:space="0" w:color="auto"/>
          </w:divBdr>
          <w:divsChild>
            <w:div w:id="857307827">
              <w:marLeft w:val="0"/>
              <w:marRight w:val="0"/>
              <w:marTop w:val="0"/>
              <w:marBottom w:val="0"/>
              <w:divBdr>
                <w:top w:val="none" w:sz="0" w:space="0" w:color="auto"/>
                <w:left w:val="none" w:sz="0" w:space="0" w:color="auto"/>
                <w:bottom w:val="none" w:sz="0" w:space="0" w:color="auto"/>
                <w:right w:val="none" w:sz="0" w:space="0" w:color="auto"/>
              </w:divBdr>
              <w:divsChild>
                <w:div w:id="8611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486595">
      <w:bodyDiv w:val="1"/>
      <w:marLeft w:val="0"/>
      <w:marRight w:val="0"/>
      <w:marTop w:val="0"/>
      <w:marBottom w:val="0"/>
      <w:divBdr>
        <w:top w:val="none" w:sz="0" w:space="0" w:color="auto"/>
        <w:left w:val="none" w:sz="0" w:space="0" w:color="auto"/>
        <w:bottom w:val="none" w:sz="0" w:space="0" w:color="auto"/>
        <w:right w:val="none" w:sz="0" w:space="0" w:color="auto"/>
      </w:divBdr>
      <w:divsChild>
        <w:div w:id="1035083005">
          <w:marLeft w:val="0"/>
          <w:marRight w:val="0"/>
          <w:marTop w:val="0"/>
          <w:marBottom w:val="0"/>
          <w:divBdr>
            <w:top w:val="none" w:sz="0" w:space="0" w:color="auto"/>
            <w:left w:val="none" w:sz="0" w:space="0" w:color="auto"/>
            <w:bottom w:val="none" w:sz="0" w:space="0" w:color="auto"/>
            <w:right w:val="none" w:sz="0" w:space="0" w:color="auto"/>
          </w:divBdr>
          <w:divsChild>
            <w:div w:id="1381444256">
              <w:marLeft w:val="0"/>
              <w:marRight w:val="0"/>
              <w:marTop w:val="0"/>
              <w:marBottom w:val="0"/>
              <w:divBdr>
                <w:top w:val="none" w:sz="0" w:space="0" w:color="auto"/>
                <w:left w:val="none" w:sz="0" w:space="0" w:color="auto"/>
                <w:bottom w:val="none" w:sz="0" w:space="0" w:color="auto"/>
                <w:right w:val="none" w:sz="0" w:space="0" w:color="auto"/>
              </w:divBdr>
              <w:divsChild>
                <w:div w:id="60118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738941">
      <w:bodyDiv w:val="1"/>
      <w:marLeft w:val="0"/>
      <w:marRight w:val="0"/>
      <w:marTop w:val="0"/>
      <w:marBottom w:val="0"/>
      <w:divBdr>
        <w:top w:val="none" w:sz="0" w:space="0" w:color="auto"/>
        <w:left w:val="none" w:sz="0" w:space="0" w:color="auto"/>
        <w:bottom w:val="none" w:sz="0" w:space="0" w:color="auto"/>
        <w:right w:val="none" w:sz="0" w:space="0" w:color="auto"/>
      </w:divBdr>
      <w:divsChild>
        <w:div w:id="129136125">
          <w:marLeft w:val="0"/>
          <w:marRight w:val="0"/>
          <w:marTop w:val="0"/>
          <w:marBottom w:val="0"/>
          <w:divBdr>
            <w:top w:val="none" w:sz="0" w:space="0" w:color="auto"/>
            <w:left w:val="none" w:sz="0" w:space="0" w:color="auto"/>
            <w:bottom w:val="none" w:sz="0" w:space="0" w:color="auto"/>
            <w:right w:val="none" w:sz="0" w:space="0" w:color="auto"/>
          </w:divBdr>
          <w:divsChild>
            <w:div w:id="1714378388">
              <w:marLeft w:val="0"/>
              <w:marRight w:val="0"/>
              <w:marTop w:val="0"/>
              <w:marBottom w:val="0"/>
              <w:divBdr>
                <w:top w:val="none" w:sz="0" w:space="0" w:color="auto"/>
                <w:left w:val="none" w:sz="0" w:space="0" w:color="auto"/>
                <w:bottom w:val="none" w:sz="0" w:space="0" w:color="auto"/>
                <w:right w:val="none" w:sz="0" w:space="0" w:color="auto"/>
              </w:divBdr>
              <w:divsChild>
                <w:div w:id="47993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31040">
      <w:bodyDiv w:val="1"/>
      <w:marLeft w:val="0"/>
      <w:marRight w:val="0"/>
      <w:marTop w:val="0"/>
      <w:marBottom w:val="0"/>
      <w:divBdr>
        <w:top w:val="none" w:sz="0" w:space="0" w:color="auto"/>
        <w:left w:val="none" w:sz="0" w:space="0" w:color="auto"/>
        <w:bottom w:val="none" w:sz="0" w:space="0" w:color="auto"/>
        <w:right w:val="none" w:sz="0" w:space="0" w:color="auto"/>
      </w:divBdr>
      <w:divsChild>
        <w:div w:id="1002777064">
          <w:marLeft w:val="0"/>
          <w:marRight w:val="0"/>
          <w:marTop w:val="0"/>
          <w:marBottom w:val="0"/>
          <w:divBdr>
            <w:top w:val="none" w:sz="0" w:space="0" w:color="auto"/>
            <w:left w:val="none" w:sz="0" w:space="0" w:color="auto"/>
            <w:bottom w:val="none" w:sz="0" w:space="0" w:color="auto"/>
            <w:right w:val="none" w:sz="0" w:space="0" w:color="auto"/>
          </w:divBdr>
          <w:divsChild>
            <w:div w:id="284580635">
              <w:marLeft w:val="0"/>
              <w:marRight w:val="0"/>
              <w:marTop w:val="0"/>
              <w:marBottom w:val="0"/>
              <w:divBdr>
                <w:top w:val="none" w:sz="0" w:space="0" w:color="auto"/>
                <w:left w:val="none" w:sz="0" w:space="0" w:color="auto"/>
                <w:bottom w:val="none" w:sz="0" w:space="0" w:color="auto"/>
                <w:right w:val="none" w:sz="0" w:space="0" w:color="auto"/>
              </w:divBdr>
              <w:divsChild>
                <w:div w:id="130924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670448">
      <w:bodyDiv w:val="1"/>
      <w:marLeft w:val="0"/>
      <w:marRight w:val="0"/>
      <w:marTop w:val="0"/>
      <w:marBottom w:val="0"/>
      <w:divBdr>
        <w:top w:val="none" w:sz="0" w:space="0" w:color="auto"/>
        <w:left w:val="none" w:sz="0" w:space="0" w:color="auto"/>
        <w:bottom w:val="none" w:sz="0" w:space="0" w:color="auto"/>
        <w:right w:val="none" w:sz="0" w:space="0" w:color="auto"/>
      </w:divBdr>
    </w:div>
    <w:div w:id="1548032629">
      <w:bodyDiv w:val="1"/>
      <w:marLeft w:val="0"/>
      <w:marRight w:val="0"/>
      <w:marTop w:val="0"/>
      <w:marBottom w:val="0"/>
      <w:divBdr>
        <w:top w:val="none" w:sz="0" w:space="0" w:color="auto"/>
        <w:left w:val="none" w:sz="0" w:space="0" w:color="auto"/>
        <w:bottom w:val="none" w:sz="0" w:space="0" w:color="auto"/>
        <w:right w:val="none" w:sz="0" w:space="0" w:color="auto"/>
      </w:divBdr>
      <w:divsChild>
        <w:div w:id="1967616829">
          <w:marLeft w:val="0"/>
          <w:marRight w:val="0"/>
          <w:marTop w:val="0"/>
          <w:marBottom w:val="0"/>
          <w:divBdr>
            <w:top w:val="none" w:sz="0" w:space="0" w:color="auto"/>
            <w:left w:val="none" w:sz="0" w:space="0" w:color="auto"/>
            <w:bottom w:val="none" w:sz="0" w:space="0" w:color="auto"/>
            <w:right w:val="none" w:sz="0" w:space="0" w:color="auto"/>
          </w:divBdr>
          <w:divsChild>
            <w:div w:id="1976400130">
              <w:marLeft w:val="0"/>
              <w:marRight w:val="0"/>
              <w:marTop w:val="0"/>
              <w:marBottom w:val="0"/>
              <w:divBdr>
                <w:top w:val="none" w:sz="0" w:space="0" w:color="auto"/>
                <w:left w:val="none" w:sz="0" w:space="0" w:color="auto"/>
                <w:bottom w:val="none" w:sz="0" w:space="0" w:color="auto"/>
                <w:right w:val="none" w:sz="0" w:space="0" w:color="auto"/>
              </w:divBdr>
              <w:divsChild>
                <w:div w:id="609314990">
                  <w:marLeft w:val="0"/>
                  <w:marRight w:val="0"/>
                  <w:marTop w:val="0"/>
                  <w:marBottom w:val="0"/>
                  <w:divBdr>
                    <w:top w:val="none" w:sz="0" w:space="0" w:color="auto"/>
                    <w:left w:val="none" w:sz="0" w:space="0" w:color="auto"/>
                    <w:bottom w:val="none" w:sz="0" w:space="0" w:color="auto"/>
                    <w:right w:val="none" w:sz="0" w:space="0" w:color="auto"/>
                  </w:divBdr>
                  <w:divsChild>
                    <w:div w:id="213891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701362">
          <w:marLeft w:val="0"/>
          <w:marRight w:val="0"/>
          <w:marTop w:val="0"/>
          <w:marBottom w:val="0"/>
          <w:divBdr>
            <w:top w:val="none" w:sz="0" w:space="0" w:color="auto"/>
            <w:left w:val="none" w:sz="0" w:space="0" w:color="auto"/>
            <w:bottom w:val="none" w:sz="0" w:space="0" w:color="auto"/>
            <w:right w:val="none" w:sz="0" w:space="0" w:color="auto"/>
          </w:divBdr>
          <w:divsChild>
            <w:div w:id="33469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431256">
      <w:bodyDiv w:val="1"/>
      <w:marLeft w:val="0"/>
      <w:marRight w:val="0"/>
      <w:marTop w:val="0"/>
      <w:marBottom w:val="0"/>
      <w:divBdr>
        <w:top w:val="none" w:sz="0" w:space="0" w:color="auto"/>
        <w:left w:val="none" w:sz="0" w:space="0" w:color="auto"/>
        <w:bottom w:val="none" w:sz="0" w:space="0" w:color="auto"/>
        <w:right w:val="none" w:sz="0" w:space="0" w:color="auto"/>
      </w:divBdr>
    </w:div>
    <w:div w:id="1770002470">
      <w:bodyDiv w:val="1"/>
      <w:marLeft w:val="0"/>
      <w:marRight w:val="0"/>
      <w:marTop w:val="0"/>
      <w:marBottom w:val="0"/>
      <w:divBdr>
        <w:top w:val="none" w:sz="0" w:space="0" w:color="auto"/>
        <w:left w:val="none" w:sz="0" w:space="0" w:color="auto"/>
        <w:bottom w:val="none" w:sz="0" w:space="0" w:color="auto"/>
        <w:right w:val="none" w:sz="0" w:space="0" w:color="auto"/>
      </w:divBdr>
    </w:div>
    <w:div w:id="1816486128">
      <w:bodyDiv w:val="1"/>
      <w:marLeft w:val="0"/>
      <w:marRight w:val="0"/>
      <w:marTop w:val="0"/>
      <w:marBottom w:val="0"/>
      <w:divBdr>
        <w:top w:val="none" w:sz="0" w:space="0" w:color="auto"/>
        <w:left w:val="none" w:sz="0" w:space="0" w:color="auto"/>
        <w:bottom w:val="none" w:sz="0" w:space="0" w:color="auto"/>
        <w:right w:val="none" w:sz="0" w:space="0" w:color="auto"/>
      </w:divBdr>
      <w:divsChild>
        <w:div w:id="103617303">
          <w:marLeft w:val="0"/>
          <w:marRight w:val="0"/>
          <w:marTop w:val="0"/>
          <w:marBottom w:val="0"/>
          <w:divBdr>
            <w:top w:val="none" w:sz="0" w:space="0" w:color="auto"/>
            <w:left w:val="none" w:sz="0" w:space="0" w:color="auto"/>
            <w:bottom w:val="none" w:sz="0" w:space="0" w:color="auto"/>
            <w:right w:val="none" w:sz="0" w:space="0" w:color="auto"/>
          </w:divBdr>
          <w:divsChild>
            <w:div w:id="474220735">
              <w:marLeft w:val="0"/>
              <w:marRight w:val="0"/>
              <w:marTop w:val="0"/>
              <w:marBottom w:val="0"/>
              <w:divBdr>
                <w:top w:val="none" w:sz="0" w:space="0" w:color="auto"/>
                <w:left w:val="none" w:sz="0" w:space="0" w:color="auto"/>
                <w:bottom w:val="none" w:sz="0" w:space="0" w:color="auto"/>
                <w:right w:val="none" w:sz="0" w:space="0" w:color="auto"/>
              </w:divBdr>
              <w:divsChild>
                <w:div w:id="96242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TotalTime>
  <Pages>3</Pages>
  <Words>1465</Words>
  <Characters>8354</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vt:lpstr>
    </vt:vector>
  </TitlesOfParts>
  <Manager/>
  <Company/>
  <LinksUpToDate>false</LinksUpToDate>
  <CharactersWithSpaces>9800</CharactersWithSpaces>
  <SharedDoc>false</SharedDoc>
  <HyperlinkBase/>
  <HLinks>
    <vt:vector size="6" baseType="variant">
      <vt:variant>
        <vt:i4>6619256</vt:i4>
      </vt:variant>
      <vt:variant>
        <vt:i4>0</vt:i4>
      </vt:variant>
      <vt:variant>
        <vt:i4>0</vt:i4>
      </vt:variant>
      <vt:variant>
        <vt:i4>5</vt:i4>
      </vt:variant>
      <vt:variant>
        <vt:lpwstr>http://www.pamitc.org/documents/mermi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EEE/CVF CVPR</dc:subject>
  <dc:creator>Joji</dc:creator>
  <cp:keywords/>
  <dc:description/>
  <cp:lastModifiedBy>Joji</cp:lastModifiedBy>
  <cp:revision>3</cp:revision>
  <cp:lastPrinted>2021-05-11T23:29:00Z</cp:lastPrinted>
  <dcterms:created xsi:type="dcterms:W3CDTF">2021-12-17T12:00:00Z</dcterms:created>
  <dcterms:modified xsi:type="dcterms:W3CDTF">2021-12-17T19:29:00Z</dcterms:modified>
  <cp:category/>
</cp:coreProperties>
</file>